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84BE3" w14:textId="77777777" w:rsidR="008E2C69" w:rsidRPr="00164646" w:rsidRDefault="008E2C69" w:rsidP="008E2C69">
      <w:pPr>
        <w:contextualSpacing/>
        <w:jc w:val="center"/>
        <w:rPr>
          <w:rFonts w:ascii="Arial" w:hAnsi="Arial" w:cs="Arial"/>
          <w:b/>
          <w:bCs/>
          <w:sz w:val="40"/>
          <w:szCs w:val="40"/>
        </w:rPr>
      </w:pPr>
      <w:r w:rsidRPr="00164646">
        <w:rPr>
          <w:rFonts w:ascii="Arial" w:hAnsi="Arial" w:cs="Arial"/>
          <w:b/>
          <w:bCs/>
          <w:sz w:val="40"/>
          <w:szCs w:val="40"/>
        </w:rPr>
        <w:t>AUDHI APRILLIANT</w:t>
      </w:r>
    </w:p>
    <w:p w14:paraId="257EF3ED" w14:textId="769F58BF" w:rsidR="008E2C69" w:rsidRPr="00164646" w:rsidRDefault="008E2C69" w:rsidP="008E2C69">
      <w:pPr>
        <w:jc w:val="center"/>
        <w:rPr>
          <w:rFonts w:ascii="Arial" w:hAnsi="Arial" w:cs="Arial"/>
          <w:sz w:val="20"/>
          <w:szCs w:val="20"/>
        </w:rPr>
      </w:pPr>
      <w:r w:rsidRPr="00740933">
        <w:rPr>
          <w:rFonts w:ascii="Arial" w:hAnsi="Arial" w:cs="Arial"/>
          <w:color w:val="7F7F7F" w:themeColor="text1" w:themeTint="80"/>
          <w:sz w:val="20"/>
          <w:szCs w:val="20"/>
        </w:rPr>
        <w:t>+6285716903536 | audhiaprilliant@gmail.com | https://audhiaprilliant.github.io/</w:t>
      </w:r>
      <w:r w:rsidR="00164646" w:rsidRPr="00740933">
        <w:rPr>
          <w:rFonts w:ascii="Arial" w:hAnsi="Arial" w:cs="Arial"/>
          <w:color w:val="7F7F7F" w:themeColor="text1" w:themeTint="80"/>
          <w:sz w:val="20"/>
          <w:szCs w:val="20"/>
        </w:rPr>
        <w:t xml:space="preserve"> | Tangerang, Indonesia</w:t>
      </w:r>
    </w:p>
    <w:p w14:paraId="134CCBEC" w14:textId="77777777" w:rsidR="00164646" w:rsidRDefault="00164646" w:rsidP="00164646">
      <w:pPr>
        <w:rPr>
          <w:rFonts w:ascii="Arial" w:hAnsi="Arial" w:cs="Arial"/>
          <w:sz w:val="20"/>
          <w:szCs w:val="20"/>
        </w:rPr>
      </w:pPr>
    </w:p>
    <w:p w14:paraId="73905C76" w14:textId="77777777" w:rsidR="001836AA" w:rsidRPr="00164646" w:rsidRDefault="001836AA" w:rsidP="00164646">
      <w:pPr>
        <w:rPr>
          <w:rFonts w:ascii="Arial" w:hAnsi="Arial" w:cs="Arial"/>
          <w:sz w:val="20"/>
          <w:szCs w:val="20"/>
        </w:rPr>
      </w:pPr>
    </w:p>
    <w:p w14:paraId="6D9189E6" w14:textId="7D5000F2" w:rsidR="00164646" w:rsidRPr="00300EB9" w:rsidRDefault="00164646" w:rsidP="00164646">
      <w:pPr>
        <w:rPr>
          <w:rFonts w:ascii="Arial" w:hAnsi="Arial" w:cs="Arial"/>
          <w:b/>
          <w:bCs/>
          <w:sz w:val="24"/>
          <w:szCs w:val="24"/>
        </w:rPr>
      </w:pPr>
      <w:r w:rsidRPr="00300EB9">
        <w:rPr>
          <w:rFonts w:ascii="Arial" w:hAnsi="Arial" w:cs="Arial"/>
          <w:b/>
          <w:bCs/>
          <w:sz w:val="24"/>
          <w:szCs w:val="24"/>
        </w:rPr>
        <w:t>Work Experiences</w:t>
      </w:r>
    </w:p>
    <w:p w14:paraId="4FFCCB2D" w14:textId="7A275CF8" w:rsidR="00164646" w:rsidRDefault="00C621BA" w:rsidP="0016464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876F6" wp14:editId="1BDF0766">
                <wp:simplePos x="0" y="0"/>
                <wp:positionH relativeFrom="column">
                  <wp:posOffset>-116840</wp:posOffset>
                </wp:positionH>
                <wp:positionV relativeFrom="paragraph">
                  <wp:posOffset>53340</wp:posOffset>
                </wp:positionV>
                <wp:extent cx="6972300" cy="0"/>
                <wp:effectExtent l="0" t="0" r="0" b="0"/>
                <wp:wrapNone/>
                <wp:docPr id="126840289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0F23E1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.2pt,4.2pt" to="539.8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" strokecolor="black [3040]" strokeweight="1pt"/>
            </w:pict>
          </mc:Fallback>
        </mc:AlternateContent>
      </w:r>
    </w:p>
    <w:p w14:paraId="3CF1AB8F" w14:textId="5B69B3D1" w:rsidR="00164646" w:rsidRDefault="00164646" w:rsidP="00164646">
      <w:pPr>
        <w:rPr>
          <w:rFonts w:ascii="Arial" w:hAnsi="Arial" w:cs="Arial"/>
          <w:sz w:val="20"/>
          <w:szCs w:val="20"/>
        </w:rPr>
      </w:pPr>
      <w:r w:rsidRPr="00300EB9">
        <w:rPr>
          <w:rFonts w:ascii="Arial" w:hAnsi="Arial" w:cs="Arial"/>
          <w:b/>
          <w:bCs/>
          <w:sz w:val="20"/>
          <w:szCs w:val="20"/>
        </w:rPr>
        <w:t>Way! Consulting</w:t>
      </w:r>
      <w:r w:rsidR="00300EB9" w:rsidRPr="00300EB9">
        <w:rPr>
          <w:rFonts w:ascii="Arial" w:hAnsi="Arial" w:cs="Arial"/>
          <w:b/>
          <w:bCs/>
          <w:sz w:val="20"/>
          <w:szCs w:val="20"/>
        </w:rPr>
        <w:t xml:space="preserve"> </w:t>
      </w:r>
      <w:r w:rsidR="00300EB9">
        <w:rPr>
          <w:rFonts w:ascii="Arial" w:hAnsi="Arial" w:cs="Arial"/>
          <w:sz w:val="20"/>
          <w:szCs w:val="20"/>
        </w:rPr>
        <w:t xml:space="preserve">– </w:t>
      </w:r>
      <w:r w:rsidR="00300EB9" w:rsidRPr="00740933">
        <w:rPr>
          <w:rFonts w:ascii="Arial" w:hAnsi="Arial" w:cs="Arial"/>
          <w:color w:val="7F7F7F" w:themeColor="text1" w:themeTint="80"/>
          <w:sz w:val="20"/>
          <w:szCs w:val="20"/>
        </w:rPr>
        <w:t>Jakarta, Indonesia</w:t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300EB9">
        <w:rPr>
          <w:rFonts w:ascii="Arial" w:hAnsi="Arial" w:cs="Arial"/>
          <w:sz w:val="20"/>
          <w:szCs w:val="20"/>
        </w:rPr>
        <w:tab/>
      </w:r>
      <w:r w:rsidR="00E90DB7">
        <w:rPr>
          <w:rFonts w:ascii="Arial" w:hAnsi="Arial" w:cs="Arial"/>
          <w:sz w:val="20"/>
          <w:szCs w:val="20"/>
        </w:rPr>
        <w:t xml:space="preserve"> </w:t>
      </w:r>
      <w:r w:rsidR="00300EB9">
        <w:rPr>
          <w:rFonts w:ascii="Arial" w:hAnsi="Arial" w:cs="Arial"/>
          <w:sz w:val="20"/>
          <w:szCs w:val="20"/>
        </w:rPr>
        <w:t xml:space="preserve">Sep 2022 </w:t>
      </w:r>
      <w:r w:rsidR="00720747">
        <w:rPr>
          <w:rFonts w:ascii="Arial" w:hAnsi="Arial" w:cs="Arial"/>
          <w:sz w:val="20"/>
          <w:szCs w:val="20"/>
        </w:rPr>
        <w:t>–</w:t>
      </w:r>
      <w:r w:rsidR="00300EB9">
        <w:rPr>
          <w:rFonts w:ascii="Arial" w:hAnsi="Arial" w:cs="Arial"/>
          <w:sz w:val="20"/>
          <w:szCs w:val="20"/>
        </w:rPr>
        <w:t xml:space="preserve"> Present</w:t>
      </w:r>
    </w:p>
    <w:p w14:paraId="72E628A8" w14:textId="5BC31DF8" w:rsidR="00300EB9" w:rsidRPr="00CE513B" w:rsidRDefault="00300EB9" w:rsidP="00300EB9">
      <w:pPr>
        <w:rPr>
          <w:rFonts w:ascii="Arial" w:hAnsi="Arial" w:cs="Arial"/>
          <w:i/>
          <w:iCs/>
          <w:sz w:val="20"/>
          <w:szCs w:val="20"/>
        </w:rPr>
      </w:pPr>
      <w:r w:rsidRPr="00CE513B">
        <w:rPr>
          <w:rFonts w:ascii="Arial" w:hAnsi="Arial" w:cs="Arial"/>
          <w:i/>
          <w:iCs/>
          <w:sz w:val="20"/>
          <w:szCs w:val="20"/>
        </w:rPr>
        <w:t>Head of Data Solutions (Freelance)</w:t>
      </w:r>
    </w:p>
    <w:p w14:paraId="73522562" w14:textId="50C788FB" w:rsidR="00300EB9" w:rsidRDefault="00300EB9" w:rsidP="00300EB9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300EB9">
        <w:rPr>
          <w:rFonts w:ascii="Arial" w:hAnsi="Arial" w:cs="Arial"/>
          <w:sz w:val="20"/>
          <w:szCs w:val="20"/>
        </w:rPr>
        <w:t>Lead and manage a team of data analysts, providing guidance, mentorship, and ensuring the successful execution of projects related to analysis</w:t>
      </w:r>
    </w:p>
    <w:p w14:paraId="69E66B94" w14:textId="70C62640" w:rsidR="00300EB9" w:rsidRDefault="00300EB9" w:rsidP="00300EB9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300EB9">
        <w:rPr>
          <w:rFonts w:ascii="Arial" w:hAnsi="Arial" w:cs="Arial"/>
          <w:sz w:val="20"/>
          <w:szCs w:val="20"/>
        </w:rPr>
        <w:t>Develop and maintain data models and visualizations that effectively communicate key findings to relevant stakeholders</w:t>
      </w:r>
    </w:p>
    <w:p w14:paraId="4C08E85E" w14:textId="18FE12F6" w:rsidR="00300EB9" w:rsidRPr="00300EB9" w:rsidRDefault="00300EB9" w:rsidP="00300EB9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300EB9">
        <w:rPr>
          <w:rFonts w:ascii="Arial" w:hAnsi="Arial" w:cs="Arial"/>
          <w:sz w:val="20"/>
          <w:szCs w:val="20"/>
        </w:rPr>
        <w:t>Identify and define key data metrics and indicators that align with the business goals and effectively communicate the value proposition to potential clients</w:t>
      </w:r>
    </w:p>
    <w:p w14:paraId="79F5020F" w14:textId="7B4EF9D4" w:rsidR="00300EB9" w:rsidRPr="00300EB9" w:rsidRDefault="00300EB9" w:rsidP="00720747">
      <w:pPr>
        <w:ind w:firstLine="360"/>
        <w:rPr>
          <w:rFonts w:ascii="Arial" w:hAnsi="Arial" w:cs="Arial"/>
          <w:b/>
          <w:bCs/>
          <w:sz w:val="20"/>
          <w:szCs w:val="20"/>
        </w:rPr>
      </w:pPr>
      <w:r w:rsidRPr="00300EB9">
        <w:rPr>
          <w:rFonts w:ascii="Arial" w:hAnsi="Arial" w:cs="Arial"/>
          <w:b/>
          <w:bCs/>
          <w:sz w:val="20"/>
          <w:szCs w:val="20"/>
        </w:rPr>
        <w:t xml:space="preserve">Skills: </w:t>
      </w:r>
      <w:r>
        <w:rPr>
          <w:rFonts w:ascii="Arial" w:hAnsi="Arial" w:cs="Arial"/>
          <w:sz w:val="20"/>
          <w:szCs w:val="20"/>
        </w:rPr>
        <w:t>Python</w:t>
      </w:r>
      <w:r w:rsidR="00811ECF" w:rsidRPr="00300EB9">
        <w:rPr>
          <w:rFonts w:ascii="Arial" w:hAnsi="Arial" w:cs="Arial"/>
          <w:sz w:val="20"/>
          <w:szCs w:val="20"/>
        </w:rPr>
        <w:t xml:space="preserve"> · </w:t>
      </w:r>
      <w:r w:rsidR="00811ECF">
        <w:rPr>
          <w:rFonts w:ascii="Arial" w:hAnsi="Arial" w:cs="Arial"/>
          <w:sz w:val="20"/>
          <w:szCs w:val="20"/>
        </w:rPr>
        <w:t>Spreadsheet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Bash Scripting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Power BI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ChatGPT</w:t>
      </w:r>
    </w:p>
    <w:p w14:paraId="53D9D950" w14:textId="712F42E8" w:rsidR="00300EB9" w:rsidRDefault="00300EB9" w:rsidP="00300EB9">
      <w:pPr>
        <w:rPr>
          <w:rFonts w:ascii="Arial" w:hAnsi="Arial" w:cs="Arial"/>
          <w:sz w:val="20"/>
          <w:szCs w:val="20"/>
        </w:rPr>
      </w:pPr>
    </w:p>
    <w:p w14:paraId="26EBB81A" w14:textId="50281A13" w:rsidR="00300EB9" w:rsidRPr="00C621BA" w:rsidRDefault="00300EB9" w:rsidP="00300EB9">
      <w:pPr>
        <w:rPr>
          <w:rFonts w:ascii="Arial" w:hAnsi="Arial" w:cs="Arial"/>
          <w:sz w:val="20"/>
          <w:szCs w:val="20"/>
          <w:lang w:val="en-ID"/>
        </w:rPr>
      </w:pPr>
      <w:r w:rsidRPr="00C621BA">
        <w:rPr>
          <w:rFonts w:ascii="Arial" w:hAnsi="Arial" w:cs="Arial"/>
          <w:b/>
          <w:bCs/>
          <w:sz w:val="20"/>
          <w:szCs w:val="20"/>
          <w:lang w:val="en-ID"/>
        </w:rPr>
        <w:t>Dattabot</w:t>
      </w:r>
      <w:r w:rsidRPr="00C621BA">
        <w:rPr>
          <w:rFonts w:ascii="Arial" w:hAnsi="Arial" w:cs="Arial"/>
          <w:sz w:val="20"/>
          <w:szCs w:val="20"/>
          <w:lang w:val="en-ID"/>
        </w:rPr>
        <w:t xml:space="preserve"> – </w:t>
      </w:r>
      <w:r w:rsidRPr="00740933">
        <w:rPr>
          <w:rFonts w:ascii="Arial" w:hAnsi="Arial" w:cs="Arial"/>
          <w:color w:val="7F7F7F" w:themeColor="text1" w:themeTint="80"/>
          <w:sz w:val="20"/>
          <w:szCs w:val="20"/>
          <w:lang w:val="en-ID"/>
        </w:rPr>
        <w:t>Jakarta, Indonesia</w:t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="00E90DB7" w:rsidRPr="00C621BA">
        <w:rPr>
          <w:rFonts w:ascii="Arial" w:hAnsi="Arial" w:cs="Arial"/>
          <w:sz w:val="20"/>
          <w:szCs w:val="20"/>
          <w:lang w:val="en-ID"/>
        </w:rPr>
        <w:t xml:space="preserve"> </w:t>
      </w:r>
      <w:r w:rsidR="00720747" w:rsidRPr="00C621BA">
        <w:rPr>
          <w:rFonts w:ascii="Arial" w:hAnsi="Arial" w:cs="Arial"/>
          <w:sz w:val="20"/>
          <w:szCs w:val="20"/>
          <w:lang w:val="en-ID"/>
        </w:rPr>
        <w:t>Sep 2020 – Present</w:t>
      </w:r>
    </w:p>
    <w:p w14:paraId="5B9A11B0" w14:textId="4580BF5E" w:rsidR="00720747" w:rsidRPr="00C17291" w:rsidRDefault="00720747" w:rsidP="00300EB9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C17291">
        <w:rPr>
          <w:rFonts w:ascii="Arial" w:hAnsi="Arial" w:cs="Arial"/>
          <w:i/>
          <w:iCs/>
          <w:sz w:val="20"/>
          <w:szCs w:val="20"/>
          <w:lang w:val="en-ID"/>
        </w:rPr>
        <w:t>Data Scientist (Full time)</w:t>
      </w:r>
    </w:p>
    <w:p w14:paraId="139A490A" w14:textId="42F890FF" w:rsidR="00720747" w:rsidRDefault="00DB7BB3" w:rsidP="0072074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  <w:lang w:val="en-ID"/>
        </w:rPr>
      </w:pPr>
      <w:r w:rsidRPr="00DB7BB3">
        <w:rPr>
          <w:rFonts w:ascii="Arial" w:hAnsi="Arial" w:cs="Arial"/>
          <w:sz w:val="20"/>
          <w:szCs w:val="20"/>
          <w:lang w:val="en-ID"/>
        </w:rPr>
        <w:t>Contribute to proposal preparation for business pitching by conducting data analysis and formulating data-driven solutions to address client needs and enhance business operations</w:t>
      </w:r>
    </w:p>
    <w:p w14:paraId="7952B999" w14:textId="7007A8FC" w:rsidR="00720747" w:rsidRDefault="00BB7146" w:rsidP="0072074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  <w:lang w:val="en-ID"/>
        </w:rPr>
      </w:pPr>
      <w:r w:rsidRPr="00BB7146">
        <w:rPr>
          <w:rFonts w:ascii="Arial" w:hAnsi="Arial" w:cs="Arial"/>
          <w:sz w:val="20"/>
          <w:szCs w:val="20"/>
          <w:lang w:val="en-ID"/>
        </w:rPr>
        <w:t>Collaborate with clients to identify business challenges and devise solutions using statistical model</w:t>
      </w:r>
      <w:r w:rsidR="00BE1F53">
        <w:rPr>
          <w:rFonts w:ascii="Arial" w:hAnsi="Arial" w:cs="Arial"/>
          <w:sz w:val="20"/>
          <w:szCs w:val="20"/>
          <w:lang w:val="en-ID"/>
        </w:rPr>
        <w:t>l</w:t>
      </w:r>
      <w:r w:rsidRPr="00BB7146">
        <w:rPr>
          <w:rFonts w:ascii="Arial" w:hAnsi="Arial" w:cs="Arial"/>
          <w:sz w:val="20"/>
          <w:szCs w:val="20"/>
          <w:lang w:val="en-ID"/>
        </w:rPr>
        <w:t>ing and machine learning (e.g., banking, logistics, agriculture), while leading data preprocessing and acquisition efforts</w:t>
      </w:r>
    </w:p>
    <w:p w14:paraId="6C79EA21" w14:textId="64AC924E" w:rsidR="00720747" w:rsidRDefault="00720747" w:rsidP="0072074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Create visual representations of data using tools such as Power BI or Tableau, to help clients understand complex data insights and make informed business decisions</w:t>
      </w:r>
    </w:p>
    <w:p w14:paraId="54247F11" w14:textId="413499ED" w:rsidR="00720747" w:rsidRDefault="000F4011" w:rsidP="0072074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  <w:lang w:val="en-ID"/>
        </w:rPr>
      </w:pPr>
      <w:r w:rsidRPr="000F4011">
        <w:rPr>
          <w:rFonts w:ascii="Arial" w:hAnsi="Arial" w:cs="Arial"/>
          <w:sz w:val="20"/>
          <w:szCs w:val="20"/>
          <w:lang w:val="en-ID"/>
        </w:rPr>
        <w:t>Serve as a technical trainer for data analytics training, collaborating with clients to educate their teams on data analysis tools and techniques</w:t>
      </w:r>
      <w:r>
        <w:rPr>
          <w:rFonts w:ascii="Arial" w:hAnsi="Arial" w:cs="Arial"/>
          <w:sz w:val="20"/>
          <w:szCs w:val="20"/>
          <w:lang w:val="en-ID"/>
        </w:rPr>
        <w:t xml:space="preserve">, </w:t>
      </w:r>
      <w:r w:rsidRPr="000F4011">
        <w:rPr>
          <w:rFonts w:ascii="Arial" w:hAnsi="Arial" w:cs="Arial"/>
          <w:sz w:val="20"/>
          <w:szCs w:val="20"/>
          <w:lang w:val="en-ID"/>
        </w:rPr>
        <w:t>boosting organizational data literacy and outcomes</w:t>
      </w:r>
    </w:p>
    <w:p w14:paraId="1E5DB9A6" w14:textId="18F3BA74" w:rsidR="00720747" w:rsidRDefault="00C816D5" w:rsidP="0072074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  <w:lang w:val="en-ID"/>
        </w:rPr>
      </w:pPr>
      <w:r>
        <w:rPr>
          <w:rFonts w:ascii="Arial" w:hAnsi="Arial" w:cs="Arial"/>
          <w:sz w:val="20"/>
          <w:szCs w:val="20"/>
          <w:lang w:val="en-ID"/>
        </w:rPr>
        <w:t>Work with</w:t>
      </w:r>
      <w:r w:rsidR="00640433" w:rsidRPr="00640433">
        <w:rPr>
          <w:rFonts w:ascii="Arial" w:hAnsi="Arial" w:cs="Arial"/>
          <w:sz w:val="20"/>
          <w:szCs w:val="20"/>
          <w:lang w:val="en-ID"/>
        </w:rPr>
        <w:t xml:space="preserve"> team in designing and collaborating on projects involving land classification and monitoring </w:t>
      </w:r>
      <w:r w:rsidR="0017038C">
        <w:rPr>
          <w:rFonts w:ascii="Arial" w:hAnsi="Arial" w:cs="Arial"/>
          <w:sz w:val="20"/>
          <w:szCs w:val="20"/>
          <w:lang w:val="en-ID"/>
        </w:rPr>
        <w:t xml:space="preserve">for agricultural project </w:t>
      </w:r>
      <w:r w:rsidR="00640433" w:rsidRPr="00640433">
        <w:rPr>
          <w:rFonts w:ascii="Arial" w:hAnsi="Arial" w:cs="Arial"/>
          <w:sz w:val="20"/>
          <w:szCs w:val="20"/>
          <w:lang w:val="en-ID"/>
        </w:rPr>
        <w:t>through the utilization of remote sensing technology</w:t>
      </w:r>
    </w:p>
    <w:p w14:paraId="7F13D697" w14:textId="1EC07A9E" w:rsidR="00720747" w:rsidRDefault="00720747" w:rsidP="00720747">
      <w:pPr>
        <w:ind w:left="360"/>
        <w:rPr>
          <w:rFonts w:ascii="Arial" w:hAnsi="Arial" w:cs="Arial"/>
          <w:sz w:val="20"/>
          <w:szCs w:val="20"/>
        </w:rPr>
      </w:pPr>
      <w:r w:rsidRPr="00720747">
        <w:rPr>
          <w:rFonts w:ascii="Arial" w:hAnsi="Arial" w:cs="Arial"/>
          <w:b/>
          <w:bCs/>
          <w:sz w:val="20"/>
          <w:szCs w:val="20"/>
          <w:lang w:val="en-ID"/>
        </w:rPr>
        <w:t xml:space="preserve">Skills: </w:t>
      </w:r>
      <w:r w:rsidRPr="00720747">
        <w:rPr>
          <w:rFonts w:ascii="Arial" w:hAnsi="Arial" w:cs="Arial"/>
          <w:sz w:val="20"/>
          <w:szCs w:val="20"/>
          <w:lang w:val="en-ID"/>
        </w:rPr>
        <w:t>Py</w:t>
      </w:r>
      <w:r>
        <w:rPr>
          <w:rFonts w:ascii="Arial" w:hAnsi="Arial" w:cs="Arial"/>
          <w:sz w:val="20"/>
          <w:szCs w:val="20"/>
          <w:lang w:val="en-ID"/>
        </w:rPr>
        <w:t>thon</w:t>
      </w:r>
      <w:r w:rsidR="00A22A9B" w:rsidRPr="00300EB9">
        <w:rPr>
          <w:rFonts w:ascii="Arial" w:hAnsi="Arial" w:cs="Arial"/>
          <w:sz w:val="20"/>
          <w:szCs w:val="20"/>
        </w:rPr>
        <w:t xml:space="preserve"> · </w:t>
      </w:r>
      <w:r w:rsidR="00A22A9B">
        <w:rPr>
          <w:rFonts w:ascii="Arial" w:hAnsi="Arial" w:cs="Arial"/>
          <w:sz w:val="20"/>
          <w:szCs w:val="20"/>
        </w:rPr>
        <w:t>SQL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Power BI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Tableau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AWS</w:t>
      </w:r>
      <w:r w:rsidR="0091646B">
        <w:rPr>
          <w:rFonts w:ascii="Arial" w:hAnsi="Arial" w:cs="Arial"/>
          <w:sz w:val="20"/>
          <w:szCs w:val="20"/>
          <w:lang w:val="en-ID"/>
        </w:rPr>
        <w:t xml:space="preserve"> </w:t>
      </w:r>
      <w:r w:rsidR="0091646B" w:rsidRPr="004367B8">
        <w:rPr>
          <w:rFonts w:ascii="Arial" w:hAnsi="Arial" w:cs="Arial"/>
          <w:sz w:val="20"/>
          <w:szCs w:val="20"/>
          <w:lang w:val="en-ID"/>
        </w:rPr>
        <w:t xml:space="preserve">· </w:t>
      </w:r>
      <w:r w:rsidR="0091646B">
        <w:rPr>
          <w:rFonts w:ascii="Arial" w:hAnsi="Arial" w:cs="Arial"/>
          <w:sz w:val="20"/>
          <w:szCs w:val="20"/>
          <w:lang w:val="en-ID"/>
        </w:rPr>
        <w:t xml:space="preserve">Cronjob </w:t>
      </w:r>
      <w:r w:rsidR="0091646B" w:rsidRPr="004367B8">
        <w:rPr>
          <w:rFonts w:ascii="Arial" w:hAnsi="Arial" w:cs="Arial"/>
          <w:sz w:val="20"/>
          <w:szCs w:val="20"/>
          <w:lang w:val="en-ID"/>
        </w:rPr>
        <w:t xml:space="preserve">· </w:t>
      </w:r>
      <w:r w:rsidR="0091646B">
        <w:rPr>
          <w:rFonts w:ascii="Arial" w:hAnsi="Arial" w:cs="Arial"/>
          <w:sz w:val="20"/>
          <w:szCs w:val="20"/>
          <w:lang w:val="en-ID"/>
        </w:rPr>
        <w:t>Bash Scripting</w:t>
      </w:r>
      <w:r w:rsidRPr="00300EB9">
        <w:rPr>
          <w:rFonts w:ascii="Arial" w:hAnsi="Arial" w:cs="Arial"/>
          <w:sz w:val="20"/>
          <w:szCs w:val="20"/>
        </w:rPr>
        <w:t xml:space="preserve"> · </w:t>
      </w:r>
      <w:r>
        <w:rPr>
          <w:rFonts w:ascii="Arial" w:hAnsi="Arial" w:cs="Arial"/>
          <w:sz w:val="20"/>
          <w:szCs w:val="20"/>
        </w:rPr>
        <w:t>QGIS</w:t>
      </w:r>
    </w:p>
    <w:p w14:paraId="7BC09780" w14:textId="4B602482" w:rsidR="00720747" w:rsidRDefault="00720747" w:rsidP="00720747">
      <w:pPr>
        <w:rPr>
          <w:rFonts w:ascii="Arial" w:hAnsi="Arial" w:cs="Arial"/>
          <w:b/>
          <w:bCs/>
          <w:sz w:val="20"/>
          <w:szCs w:val="20"/>
          <w:lang w:val="en-ID"/>
        </w:rPr>
      </w:pPr>
    </w:p>
    <w:p w14:paraId="138C5A1E" w14:textId="116C0100" w:rsidR="00720747" w:rsidRDefault="00720747" w:rsidP="00720747">
      <w:pPr>
        <w:rPr>
          <w:rFonts w:ascii="Arial" w:hAnsi="Arial" w:cs="Arial"/>
          <w:sz w:val="20"/>
          <w:szCs w:val="20"/>
          <w:lang w:val="en-ID"/>
        </w:rPr>
      </w:pPr>
      <w:r>
        <w:rPr>
          <w:rFonts w:ascii="Arial" w:hAnsi="Arial" w:cs="Arial"/>
          <w:b/>
          <w:bCs/>
          <w:sz w:val="20"/>
          <w:szCs w:val="20"/>
          <w:lang w:val="en-ID"/>
        </w:rPr>
        <w:t xml:space="preserve">Toward Data Science - </w:t>
      </w:r>
      <w:r w:rsidRPr="00740933">
        <w:rPr>
          <w:rFonts w:ascii="Arial" w:hAnsi="Arial" w:cs="Arial"/>
          <w:color w:val="7F7F7F" w:themeColor="text1" w:themeTint="80"/>
          <w:sz w:val="20"/>
          <w:szCs w:val="20"/>
          <w:lang w:val="en-ID"/>
        </w:rPr>
        <w:t>Toronto, Canada</w:t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 w:rsidR="00E90DB7">
        <w:rPr>
          <w:rFonts w:ascii="Arial" w:hAnsi="Arial" w:cs="Arial"/>
          <w:sz w:val="20"/>
          <w:szCs w:val="20"/>
          <w:lang w:val="en-ID"/>
        </w:rPr>
        <w:t xml:space="preserve"> </w:t>
      </w:r>
      <w:r>
        <w:rPr>
          <w:rFonts w:ascii="Arial" w:hAnsi="Arial" w:cs="Arial"/>
          <w:sz w:val="20"/>
          <w:szCs w:val="20"/>
          <w:lang w:val="en-ID"/>
        </w:rPr>
        <w:t>Sep 2020 – Present</w:t>
      </w:r>
    </w:p>
    <w:p w14:paraId="080265D8" w14:textId="2AC2F96A" w:rsidR="00C5258B" w:rsidRPr="002A2D5E" w:rsidRDefault="00720747" w:rsidP="00720747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2A2D5E">
        <w:rPr>
          <w:rFonts w:ascii="Arial" w:hAnsi="Arial" w:cs="Arial"/>
          <w:i/>
          <w:iCs/>
          <w:sz w:val="20"/>
          <w:szCs w:val="20"/>
          <w:lang w:val="en-ID"/>
        </w:rPr>
        <w:t>Content Writer (Freelance)</w:t>
      </w:r>
    </w:p>
    <w:p w14:paraId="404F6097" w14:textId="43F78FD9" w:rsidR="00720747" w:rsidRPr="00C5258B" w:rsidRDefault="00C5258B" w:rsidP="00C5258B">
      <w:pPr>
        <w:pStyle w:val="ListParagraph"/>
        <w:numPr>
          <w:ilvl w:val="0"/>
          <w:numId w:val="30"/>
        </w:numPr>
        <w:rPr>
          <w:rFonts w:ascii="Arial" w:hAnsi="Arial" w:cs="Arial"/>
          <w:sz w:val="20"/>
          <w:szCs w:val="20"/>
          <w:lang w:val="en-ID"/>
        </w:rPr>
      </w:pPr>
      <w:r>
        <w:rPr>
          <w:rFonts w:ascii="Arial" w:hAnsi="Arial" w:cs="Arial"/>
          <w:sz w:val="20"/>
          <w:szCs w:val="20"/>
          <w:lang w:val="en-ID"/>
        </w:rPr>
        <w:t>C</w:t>
      </w:r>
      <w:r w:rsidR="00720747" w:rsidRPr="00C5258B">
        <w:rPr>
          <w:rFonts w:ascii="Arial" w:hAnsi="Arial" w:cs="Arial"/>
          <w:sz w:val="20"/>
          <w:szCs w:val="20"/>
          <w:lang w:val="en-ID"/>
        </w:rPr>
        <w:t>reat</w:t>
      </w:r>
      <w:r>
        <w:rPr>
          <w:rFonts w:ascii="Arial" w:hAnsi="Arial" w:cs="Arial"/>
          <w:sz w:val="20"/>
          <w:szCs w:val="20"/>
          <w:lang w:val="en-ID"/>
        </w:rPr>
        <w:t>e</w:t>
      </w:r>
      <w:r w:rsidR="00720747" w:rsidRPr="00C5258B">
        <w:rPr>
          <w:rFonts w:ascii="Arial" w:hAnsi="Arial" w:cs="Arial"/>
          <w:sz w:val="20"/>
          <w:szCs w:val="20"/>
          <w:lang w:val="en-ID"/>
        </w:rPr>
        <w:t xml:space="preserve"> high-quality, engaging, and informative content that resonates with </w:t>
      </w:r>
      <w:r>
        <w:rPr>
          <w:rFonts w:ascii="Arial" w:hAnsi="Arial" w:cs="Arial"/>
          <w:sz w:val="20"/>
          <w:szCs w:val="20"/>
          <w:lang w:val="en-ID"/>
        </w:rPr>
        <w:t>the</w:t>
      </w:r>
      <w:r w:rsidR="00720747" w:rsidRPr="00C5258B">
        <w:rPr>
          <w:rFonts w:ascii="Arial" w:hAnsi="Arial" w:cs="Arial"/>
          <w:sz w:val="20"/>
          <w:szCs w:val="20"/>
          <w:lang w:val="en-ID"/>
        </w:rPr>
        <w:t xml:space="preserve"> audience</w:t>
      </w:r>
    </w:p>
    <w:p w14:paraId="3D57CD7D" w14:textId="779AE1DE" w:rsidR="00720747" w:rsidRDefault="00720747" w:rsidP="00720747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Conduct research to gather information and facts to support writing and ensure accuracy</w:t>
      </w:r>
    </w:p>
    <w:p w14:paraId="7640501F" w14:textId="7D56E9C5" w:rsidR="00720747" w:rsidRDefault="00720747" w:rsidP="00720747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Format content for publication on Medium, including selecting relevant tags and images, and optimizing the content for search engines</w:t>
      </w:r>
    </w:p>
    <w:p w14:paraId="4A3E1169" w14:textId="333ECD27" w:rsidR="00720747" w:rsidRPr="00720747" w:rsidRDefault="00720747" w:rsidP="00720747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Monitor</w:t>
      </w:r>
      <w:r w:rsidR="00386FC8">
        <w:rPr>
          <w:rFonts w:ascii="Arial" w:hAnsi="Arial" w:cs="Arial"/>
          <w:sz w:val="20"/>
          <w:szCs w:val="20"/>
          <w:lang w:val="en-ID"/>
        </w:rPr>
        <w:t xml:space="preserve"> </w:t>
      </w:r>
      <w:r w:rsidRPr="00720747">
        <w:rPr>
          <w:rFonts w:ascii="Arial" w:hAnsi="Arial" w:cs="Arial"/>
          <w:sz w:val="20"/>
          <w:szCs w:val="20"/>
          <w:lang w:val="en-ID"/>
        </w:rPr>
        <w:t>the performance of content and analyzing metrics such as views, reads, and engagement to identify areas for improvement and optimize future content</w:t>
      </w:r>
    </w:p>
    <w:p w14:paraId="6BDEE911" w14:textId="1DEEBC33" w:rsidR="00720747" w:rsidRDefault="00720747" w:rsidP="00720747">
      <w:pPr>
        <w:ind w:firstLine="360"/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b/>
          <w:bCs/>
          <w:sz w:val="20"/>
          <w:szCs w:val="20"/>
          <w:lang w:val="en-ID"/>
        </w:rPr>
        <w:t>Skills:</w:t>
      </w:r>
      <w:r w:rsidRPr="00720747">
        <w:rPr>
          <w:rFonts w:ascii="Arial" w:hAnsi="Arial" w:cs="Arial"/>
          <w:sz w:val="20"/>
          <w:szCs w:val="20"/>
          <w:lang w:val="en-ID"/>
        </w:rPr>
        <w:t xml:space="preserve"> Research · Programming · Search Engine Optimization (SEO)</w:t>
      </w:r>
    </w:p>
    <w:p w14:paraId="43AE17B9" w14:textId="682EE730" w:rsidR="00720747" w:rsidRDefault="00720747" w:rsidP="00720747">
      <w:pPr>
        <w:rPr>
          <w:rFonts w:ascii="Arial" w:hAnsi="Arial" w:cs="Arial"/>
          <w:sz w:val="20"/>
          <w:szCs w:val="20"/>
          <w:lang w:val="en-ID"/>
        </w:rPr>
      </w:pPr>
    </w:p>
    <w:p w14:paraId="4FE7AF73" w14:textId="6143C482" w:rsidR="00720747" w:rsidRPr="00720747" w:rsidRDefault="00720747" w:rsidP="00720747">
      <w:pPr>
        <w:rPr>
          <w:rFonts w:ascii="Arial" w:hAnsi="Arial" w:cs="Arial"/>
          <w:sz w:val="20"/>
          <w:szCs w:val="20"/>
          <w:lang w:val="fi-FI"/>
        </w:rPr>
      </w:pPr>
      <w:r w:rsidRPr="00720747">
        <w:rPr>
          <w:rFonts w:ascii="Arial" w:hAnsi="Arial" w:cs="Arial"/>
          <w:b/>
          <w:bCs/>
          <w:sz w:val="20"/>
          <w:szCs w:val="20"/>
          <w:lang w:val="fi-FI"/>
        </w:rPr>
        <w:t>LinkAja</w:t>
      </w:r>
      <w:r w:rsidRPr="00720747">
        <w:rPr>
          <w:rFonts w:ascii="Arial" w:hAnsi="Arial" w:cs="Arial"/>
          <w:sz w:val="20"/>
          <w:szCs w:val="20"/>
          <w:lang w:val="fi-FI"/>
        </w:rPr>
        <w:t xml:space="preserve"> – </w:t>
      </w:r>
      <w:r w:rsidRPr="00740933">
        <w:rPr>
          <w:rFonts w:ascii="Arial" w:hAnsi="Arial" w:cs="Arial"/>
          <w:color w:val="7F7F7F" w:themeColor="text1" w:themeTint="80"/>
          <w:sz w:val="20"/>
          <w:szCs w:val="20"/>
          <w:lang w:val="fi-FI"/>
        </w:rPr>
        <w:t>Jakarta, Indonesia</w:t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</w:r>
      <w:r w:rsidRPr="00720747">
        <w:rPr>
          <w:rFonts w:ascii="Arial" w:hAnsi="Arial" w:cs="Arial"/>
          <w:sz w:val="20"/>
          <w:szCs w:val="20"/>
          <w:lang w:val="fi-FI"/>
        </w:rPr>
        <w:tab/>
        <w:t xml:space="preserve">Apr 2020 </w:t>
      </w:r>
      <w:r>
        <w:rPr>
          <w:rFonts w:ascii="Arial" w:hAnsi="Arial" w:cs="Arial"/>
          <w:sz w:val="20"/>
          <w:szCs w:val="20"/>
          <w:lang w:val="fi-FI"/>
        </w:rPr>
        <w:t>–</w:t>
      </w:r>
      <w:r w:rsidRPr="00720747">
        <w:rPr>
          <w:rFonts w:ascii="Arial" w:hAnsi="Arial" w:cs="Arial"/>
          <w:sz w:val="20"/>
          <w:szCs w:val="20"/>
          <w:lang w:val="fi-FI"/>
        </w:rPr>
        <w:t xml:space="preserve"> J</w:t>
      </w:r>
      <w:r>
        <w:rPr>
          <w:rFonts w:ascii="Arial" w:hAnsi="Arial" w:cs="Arial"/>
          <w:sz w:val="20"/>
          <w:szCs w:val="20"/>
          <w:lang w:val="fi-FI"/>
        </w:rPr>
        <w:t>ul 2020</w:t>
      </w:r>
    </w:p>
    <w:p w14:paraId="0662141B" w14:textId="3E881602" w:rsidR="00720747" w:rsidRPr="002A2D5E" w:rsidRDefault="00720747" w:rsidP="00720747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2A2D5E">
        <w:rPr>
          <w:rFonts w:ascii="Arial" w:hAnsi="Arial" w:cs="Arial"/>
          <w:i/>
          <w:iCs/>
          <w:sz w:val="20"/>
          <w:szCs w:val="20"/>
          <w:lang w:val="en-ID"/>
        </w:rPr>
        <w:t>Data Solution Engineer Associate</w:t>
      </w:r>
      <w:r w:rsidR="00E24A69" w:rsidRPr="002A2D5E">
        <w:rPr>
          <w:rFonts w:ascii="Arial" w:hAnsi="Arial" w:cs="Arial"/>
          <w:i/>
          <w:iCs/>
          <w:sz w:val="20"/>
          <w:szCs w:val="20"/>
          <w:lang w:val="en-ID"/>
        </w:rPr>
        <w:t xml:space="preserve"> (</w:t>
      </w:r>
      <w:r w:rsidR="002A2D5E" w:rsidRPr="002A2D5E">
        <w:rPr>
          <w:rFonts w:ascii="Arial" w:hAnsi="Arial" w:cs="Arial"/>
          <w:i/>
          <w:iCs/>
          <w:sz w:val="20"/>
          <w:szCs w:val="20"/>
          <w:lang w:val="en-ID"/>
        </w:rPr>
        <w:t>Full time</w:t>
      </w:r>
      <w:r w:rsidR="00E24A69" w:rsidRPr="002A2D5E">
        <w:rPr>
          <w:rFonts w:ascii="Arial" w:hAnsi="Arial" w:cs="Arial"/>
          <w:i/>
          <w:iCs/>
          <w:sz w:val="20"/>
          <w:szCs w:val="20"/>
          <w:lang w:val="en-ID"/>
        </w:rPr>
        <w:t>)</w:t>
      </w:r>
    </w:p>
    <w:p w14:paraId="4C18E1F1" w14:textId="59457795" w:rsidR="00720747" w:rsidRDefault="00720747" w:rsidP="00720747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Joined in IT Big Data and Analytics Team to provide IAM Policy logs in Google Cloud Platform to monitor new user and service account</w:t>
      </w:r>
    </w:p>
    <w:p w14:paraId="12C0F210" w14:textId="61E065C7" w:rsidR="00720747" w:rsidRDefault="00720747" w:rsidP="00720747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Used Big Query as a cloud database to store historical data of IAM Policy using query procedures and Apache Airflow as workflow management as directed acyclic graphs (DAGs) of task</w:t>
      </w:r>
    </w:p>
    <w:p w14:paraId="0F1899FE" w14:textId="720EED34" w:rsidR="004367B8" w:rsidRDefault="00720747" w:rsidP="00720747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  <w:lang w:val="en-ID"/>
        </w:rPr>
      </w:pPr>
      <w:r w:rsidRPr="00720747">
        <w:rPr>
          <w:rFonts w:ascii="Arial" w:hAnsi="Arial" w:cs="Arial"/>
          <w:sz w:val="20"/>
          <w:szCs w:val="20"/>
          <w:lang w:val="en-ID"/>
        </w:rPr>
        <w:t>Built aggregated sink to store admin activity and data access in Google Cloud Platform to monitor user who grants any roles or create a service account for services</w:t>
      </w:r>
    </w:p>
    <w:p w14:paraId="1646BB68" w14:textId="50092D5E" w:rsidR="00720747" w:rsidRDefault="00720747" w:rsidP="00720747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  <w:lang w:val="en-ID"/>
        </w:rPr>
      </w:pPr>
      <w:r w:rsidRPr="004367B8">
        <w:rPr>
          <w:rFonts w:ascii="Arial" w:hAnsi="Arial" w:cs="Arial"/>
          <w:sz w:val="20"/>
          <w:szCs w:val="20"/>
          <w:lang w:val="en-ID"/>
        </w:rPr>
        <w:t>Provided ad-hoc requests from stakeholders in Big Data and Analytics team</w:t>
      </w:r>
    </w:p>
    <w:p w14:paraId="314FDE39" w14:textId="42FA8D4E" w:rsidR="004367B8" w:rsidRDefault="004367B8" w:rsidP="004367B8">
      <w:pPr>
        <w:ind w:left="360"/>
        <w:rPr>
          <w:rFonts w:ascii="Arial" w:hAnsi="Arial" w:cs="Arial"/>
          <w:sz w:val="20"/>
          <w:szCs w:val="20"/>
          <w:lang w:val="en-ID"/>
        </w:rPr>
      </w:pPr>
      <w:r w:rsidRPr="004367B8">
        <w:rPr>
          <w:rFonts w:ascii="Arial" w:hAnsi="Arial" w:cs="Arial"/>
          <w:b/>
          <w:bCs/>
          <w:sz w:val="20"/>
          <w:szCs w:val="20"/>
          <w:lang w:val="en-ID"/>
        </w:rPr>
        <w:t>Skills:</w:t>
      </w:r>
      <w:r>
        <w:rPr>
          <w:rFonts w:ascii="Arial" w:hAnsi="Arial" w:cs="Arial"/>
          <w:sz w:val="20"/>
          <w:szCs w:val="20"/>
          <w:lang w:val="en-ID"/>
        </w:rPr>
        <w:t xml:space="preserve"> </w:t>
      </w:r>
      <w:r w:rsidR="00E24A69">
        <w:rPr>
          <w:rFonts w:ascii="Arial" w:hAnsi="Arial" w:cs="Arial"/>
          <w:sz w:val="20"/>
          <w:szCs w:val="20"/>
          <w:lang w:val="en-ID"/>
        </w:rPr>
        <w:t>GCP</w:t>
      </w:r>
      <w:r w:rsidR="00E24A69" w:rsidRPr="004367B8">
        <w:rPr>
          <w:rFonts w:ascii="Arial" w:hAnsi="Arial" w:cs="Arial"/>
          <w:sz w:val="20"/>
          <w:szCs w:val="20"/>
          <w:lang w:val="en-ID"/>
        </w:rPr>
        <w:t xml:space="preserve"> · </w:t>
      </w:r>
      <w:r w:rsidRPr="004367B8">
        <w:rPr>
          <w:rFonts w:ascii="Arial" w:hAnsi="Arial" w:cs="Arial"/>
          <w:sz w:val="20"/>
          <w:szCs w:val="20"/>
          <w:lang w:val="en-ID"/>
        </w:rPr>
        <w:t>Google Big</w:t>
      </w:r>
      <w:r>
        <w:rPr>
          <w:rFonts w:ascii="Arial" w:hAnsi="Arial" w:cs="Arial"/>
          <w:sz w:val="20"/>
          <w:szCs w:val="20"/>
          <w:lang w:val="en-ID"/>
        </w:rPr>
        <w:t xml:space="preserve"> 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Query · IAM Policy · Bash </w:t>
      </w:r>
      <w:r w:rsidR="007E3E3B">
        <w:rPr>
          <w:rFonts w:ascii="Arial" w:hAnsi="Arial" w:cs="Arial"/>
          <w:sz w:val="20"/>
          <w:szCs w:val="20"/>
          <w:lang w:val="en-ID"/>
        </w:rPr>
        <w:t xml:space="preserve">Scripting 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· Docker </w:t>
      </w:r>
      <w:r w:rsidR="007E3E3B">
        <w:rPr>
          <w:rFonts w:ascii="Arial" w:hAnsi="Arial" w:cs="Arial"/>
          <w:sz w:val="20"/>
          <w:szCs w:val="20"/>
          <w:lang w:val="en-ID"/>
        </w:rPr>
        <w:t xml:space="preserve">container </w:t>
      </w:r>
      <w:r w:rsidRPr="004367B8">
        <w:rPr>
          <w:rFonts w:ascii="Arial" w:hAnsi="Arial" w:cs="Arial"/>
          <w:sz w:val="20"/>
          <w:szCs w:val="20"/>
          <w:lang w:val="en-ID"/>
        </w:rPr>
        <w:t>· Python</w:t>
      </w:r>
    </w:p>
    <w:p w14:paraId="2D6AA837" w14:textId="03FA647C" w:rsidR="004367B8" w:rsidRDefault="004367B8" w:rsidP="004367B8">
      <w:pPr>
        <w:rPr>
          <w:rFonts w:ascii="Arial" w:hAnsi="Arial" w:cs="Arial"/>
          <w:b/>
          <w:bCs/>
          <w:sz w:val="20"/>
          <w:szCs w:val="20"/>
          <w:lang w:val="en-ID"/>
        </w:rPr>
      </w:pPr>
    </w:p>
    <w:p w14:paraId="5202AD17" w14:textId="25772825" w:rsidR="004367B8" w:rsidRPr="00C621BA" w:rsidRDefault="00E24A69" w:rsidP="004367B8">
      <w:pPr>
        <w:rPr>
          <w:rFonts w:ascii="Arial" w:hAnsi="Arial" w:cs="Arial"/>
          <w:sz w:val="20"/>
          <w:szCs w:val="20"/>
          <w:lang w:val="en-ID"/>
        </w:rPr>
      </w:pPr>
      <w:r w:rsidRPr="00C621BA">
        <w:rPr>
          <w:rFonts w:ascii="Arial" w:hAnsi="Arial" w:cs="Arial"/>
          <w:b/>
          <w:bCs/>
          <w:sz w:val="20"/>
          <w:szCs w:val="20"/>
          <w:lang w:val="en-ID"/>
        </w:rPr>
        <w:t>Iris Worldwide</w:t>
      </w:r>
      <w:r w:rsidRPr="00C621BA">
        <w:rPr>
          <w:rFonts w:ascii="Arial" w:hAnsi="Arial" w:cs="Arial"/>
          <w:sz w:val="20"/>
          <w:szCs w:val="20"/>
          <w:lang w:val="en-ID"/>
        </w:rPr>
        <w:t xml:space="preserve"> – </w:t>
      </w:r>
      <w:r w:rsidRPr="00740933">
        <w:rPr>
          <w:rFonts w:ascii="Arial" w:hAnsi="Arial" w:cs="Arial"/>
          <w:color w:val="7F7F7F" w:themeColor="text1" w:themeTint="80"/>
          <w:sz w:val="20"/>
          <w:szCs w:val="20"/>
          <w:lang w:val="en-ID"/>
        </w:rPr>
        <w:t>Jakarta, Indonesia</w:t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</w:r>
      <w:r w:rsidRPr="00C621BA">
        <w:rPr>
          <w:rFonts w:ascii="Arial" w:hAnsi="Arial" w:cs="Arial"/>
          <w:sz w:val="20"/>
          <w:szCs w:val="20"/>
          <w:lang w:val="en-ID"/>
        </w:rPr>
        <w:tab/>
        <w:t xml:space="preserve">           Jun 2019 – Aug 2019</w:t>
      </w:r>
    </w:p>
    <w:p w14:paraId="12DFCEF0" w14:textId="07E01F63" w:rsidR="00E24A69" w:rsidRPr="002A2D5E" w:rsidRDefault="00E24A69" w:rsidP="004367B8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2A2D5E">
        <w:rPr>
          <w:rFonts w:ascii="Arial" w:hAnsi="Arial" w:cs="Arial"/>
          <w:i/>
          <w:iCs/>
          <w:sz w:val="20"/>
          <w:szCs w:val="20"/>
          <w:lang w:val="en-ID"/>
        </w:rPr>
        <w:t>Data Analyst</w:t>
      </w:r>
      <w:r w:rsidR="002A2D5E" w:rsidRPr="002A2D5E">
        <w:rPr>
          <w:rFonts w:ascii="Arial" w:hAnsi="Arial" w:cs="Arial"/>
          <w:i/>
          <w:iCs/>
          <w:sz w:val="20"/>
          <w:szCs w:val="20"/>
          <w:lang w:val="en-ID"/>
        </w:rPr>
        <w:t xml:space="preserve"> (Internship)</w:t>
      </w:r>
    </w:p>
    <w:p w14:paraId="0A549274" w14:textId="1B01049C" w:rsidR="00E24A69" w:rsidRDefault="00E24A69" w:rsidP="00E24A69">
      <w:pPr>
        <w:pStyle w:val="ListParagraph"/>
        <w:numPr>
          <w:ilvl w:val="0"/>
          <w:numId w:val="25"/>
        </w:numPr>
        <w:rPr>
          <w:rFonts w:ascii="Arial" w:hAnsi="Arial" w:cs="Arial"/>
          <w:sz w:val="20"/>
          <w:szCs w:val="20"/>
          <w:lang w:val="en-ID"/>
        </w:rPr>
      </w:pPr>
      <w:r w:rsidRPr="00E24A69">
        <w:rPr>
          <w:rFonts w:ascii="Arial" w:hAnsi="Arial" w:cs="Arial"/>
          <w:sz w:val="20"/>
          <w:szCs w:val="20"/>
          <w:lang w:val="en-ID"/>
        </w:rPr>
        <w:t>Collaborated with the team to design and implement the system using various tools and technologies to automate data collection and analysis</w:t>
      </w:r>
    </w:p>
    <w:p w14:paraId="45AE511E" w14:textId="66FBC20B" w:rsidR="00E24A69" w:rsidRDefault="00E24A69" w:rsidP="00E24A69">
      <w:pPr>
        <w:pStyle w:val="ListParagraph"/>
        <w:numPr>
          <w:ilvl w:val="0"/>
          <w:numId w:val="25"/>
        </w:numPr>
        <w:rPr>
          <w:rFonts w:ascii="Arial" w:hAnsi="Arial" w:cs="Arial"/>
          <w:sz w:val="20"/>
          <w:szCs w:val="20"/>
          <w:lang w:val="en-ID"/>
        </w:rPr>
      </w:pPr>
      <w:r w:rsidRPr="00E24A69">
        <w:rPr>
          <w:rFonts w:ascii="Arial" w:hAnsi="Arial" w:cs="Arial"/>
          <w:sz w:val="20"/>
          <w:szCs w:val="20"/>
          <w:lang w:val="en-ID"/>
        </w:rPr>
        <w:t>Performed data cleansing on the unstructured data generated from the CRM tool. This involved cleaning, transforming, and processing the data to ensure its accuracy and consistency</w:t>
      </w:r>
    </w:p>
    <w:p w14:paraId="32BEC157" w14:textId="1C60CF53" w:rsidR="00E24A69" w:rsidRDefault="00E24A69" w:rsidP="00E24A69">
      <w:pPr>
        <w:pStyle w:val="ListParagraph"/>
        <w:numPr>
          <w:ilvl w:val="0"/>
          <w:numId w:val="25"/>
        </w:numPr>
        <w:rPr>
          <w:rFonts w:ascii="Arial" w:hAnsi="Arial" w:cs="Arial"/>
          <w:sz w:val="20"/>
          <w:szCs w:val="20"/>
          <w:lang w:val="en-ID"/>
        </w:rPr>
      </w:pPr>
      <w:r>
        <w:rPr>
          <w:rFonts w:ascii="Arial" w:hAnsi="Arial" w:cs="Arial"/>
          <w:sz w:val="20"/>
          <w:szCs w:val="20"/>
          <w:lang w:val="en-ID"/>
        </w:rPr>
        <w:t>O</w:t>
      </w:r>
      <w:r w:rsidRPr="00E24A69">
        <w:rPr>
          <w:rFonts w:ascii="Arial" w:hAnsi="Arial" w:cs="Arial"/>
          <w:sz w:val="20"/>
          <w:szCs w:val="20"/>
          <w:lang w:val="en-ID"/>
        </w:rPr>
        <w:t>ptimized the queries to reduce query response time, resulting in faster report generation and analysis</w:t>
      </w:r>
    </w:p>
    <w:p w14:paraId="5E6524F4" w14:textId="1C951CC4" w:rsidR="00E24A69" w:rsidRDefault="00E24A69" w:rsidP="00E24A69">
      <w:pPr>
        <w:pStyle w:val="ListParagraph"/>
        <w:numPr>
          <w:ilvl w:val="0"/>
          <w:numId w:val="25"/>
        </w:numPr>
        <w:rPr>
          <w:rFonts w:ascii="Arial" w:hAnsi="Arial" w:cs="Arial"/>
          <w:sz w:val="20"/>
          <w:szCs w:val="20"/>
          <w:lang w:val="en-ID"/>
        </w:rPr>
      </w:pPr>
      <w:r w:rsidRPr="00E24A69">
        <w:rPr>
          <w:rFonts w:ascii="Arial" w:hAnsi="Arial" w:cs="Arial"/>
          <w:sz w:val="20"/>
          <w:szCs w:val="20"/>
          <w:lang w:val="en-ID"/>
        </w:rPr>
        <w:t>Learned Google Analytics to gain insights about customer behaviour and preferences</w:t>
      </w:r>
    </w:p>
    <w:p w14:paraId="73384C96" w14:textId="0AB181BB" w:rsidR="00E24A69" w:rsidRDefault="00E24A69" w:rsidP="00E24A69">
      <w:pPr>
        <w:ind w:left="360"/>
        <w:rPr>
          <w:rFonts w:ascii="Arial" w:hAnsi="Arial" w:cs="Arial"/>
          <w:sz w:val="20"/>
          <w:szCs w:val="20"/>
          <w:lang w:val="en-ID"/>
        </w:rPr>
      </w:pPr>
      <w:r w:rsidRPr="00E24A69">
        <w:rPr>
          <w:rFonts w:ascii="Arial" w:hAnsi="Arial" w:cs="Arial"/>
          <w:b/>
          <w:bCs/>
          <w:sz w:val="20"/>
          <w:szCs w:val="20"/>
          <w:lang w:val="en-ID"/>
        </w:rPr>
        <w:t xml:space="preserve">Skills: </w:t>
      </w:r>
      <w:r w:rsidRPr="00E24A69">
        <w:rPr>
          <w:rFonts w:ascii="Arial" w:hAnsi="Arial" w:cs="Arial"/>
          <w:sz w:val="20"/>
          <w:szCs w:val="20"/>
          <w:lang w:val="en-ID"/>
        </w:rPr>
        <w:t>R Programming · Google Analytics · SQL · Microsoft Excel</w:t>
      </w:r>
    </w:p>
    <w:p w14:paraId="32B370F6" w14:textId="0A67F59C" w:rsidR="00E24A69" w:rsidRDefault="00E24A69" w:rsidP="00E24A69">
      <w:pPr>
        <w:rPr>
          <w:rFonts w:ascii="Arial" w:hAnsi="Arial" w:cs="Arial"/>
          <w:b/>
          <w:bCs/>
          <w:sz w:val="20"/>
          <w:szCs w:val="20"/>
          <w:lang w:val="en-ID"/>
        </w:rPr>
      </w:pPr>
    </w:p>
    <w:p w14:paraId="5896A2B1" w14:textId="7FE55EB0" w:rsidR="001836AA" w:rsidRDefault="001836AA" w:rsidP="00E24A69">
      <w:pPr>
        <w:rPr>
          <w:rFonts w:ascii="Arial" w:hAnsi="Arial" w:cs="Arial"/>
          <w:b/>
          <w:bCs/>
          <w:sz w:val="24"/>
          <w:szCs w:val="24"/>
        </w:rPr>
      </w:pPr>
    </w:p>
    <w:p w14:paraId="5BA1A4D4" w14:textId="6E5FA391" w:rsidR="00C5258B" w:rsidRDefault="00C5258B" w:rsidP="00E24A69">
      <w:pPr>
        <w:rPr>
          <w:rFonts w:ascii="Arial" w:hAnsi="Arial" w:cs="Arial"/>
          <w:b/>
          <w:bCs/>
          <w:sz w:val="24"/>
          <w:szCs w:val="24"/>
        </w:rPr>
      </w:pPr>
    </w:p>
    <w:p w14:paraId="3F617B62" w14:textId="0D0E9574" w:rsidR="00C5258B" w:rsidRDefault="00C5258B" w:rsidP="00E24A69">
      <w:pPr>
        <w:rPr>
          <w:rFonts w:ascii="Arial" w:hAnsi="Arial" w:cs="Arial"/>
          <w:b/>
          <w:bCs/>
          <w:sz w:val="24"/>
          <w:szCs w:val="24"/>
        </w:rPr>
      </w:pPr>
    </w:p>
    <w:p w14:paraId="29BC4E40" w14:textId="210C8B26" w:rsidR="00E24A69" w:rsidRPr="00300EB9" w:rsidRDefault="00C621BA" w:rsidP="00E24A6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111817" wp14:editId="1A0AE3FD">
                <wp:simplePos x="0" y="0"/>
                <wp:positionH relativeFrom="column">
                  <wp:posOffset>-114300</wp:posOffset>
                </wp:positionH>
                <wp:positionV relativeFrom="paragraph">
                  <wp:posOffset>212725</wp:posOffset>
                </wp:positionV>
                <wp:extent cx="6972300" cy="0"/>
                <wp:effectExtent l="0" t="0" r="0" b="0"/>
                <wp:wrapNone/>
                <wp:docPr id="66684661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D17D85" id="Straight Connector 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16.75pt" to="540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" strokecolor="black [3040]" strokeweight="1pt"/>
            </w:pict>
          </mc:Fallback>
        </mc:AlternateContent>
      </w:r>
      <w:r w:rsidR="00E24A69">
        <w:rPr>
          <w:rFonts w:ascii="Arial" w:hAnsi="Arial" w:cs="Arial"/>
          <w:b/>
          <w:bCs/>
          <w:sz w:val="24"/>
          <w:szCs w:val="24"/>
        </w:rPr>
        <w:t>Education</w:t>
      </w:r>
    </w:p>
    <w:p w14:paraId="3812ABAB" w14:textId="22B8A7DD" w:rsidR="00E24A69" w:rsidRDefault="00E24A69" w:rsidP="00E24A69">
      <w:pPr>
        <w:rPr>
          <w:rFonts w:ascii="Arial" w:hAnsi="Arial" w:cs="Arial"/>
          <w:sz w:val="20"/>
          <w:szCs w:val="20"/>
        </w:rPr>
      </w:pPr>
    </w:p>
    <w:p w14:paraId="3F507E5C" w14:textId="73E99641" w:rsidR="00E24A69" w:rsidRDefault="00E24A69" w:rsidP="00E24A6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PB University</w:t>
      </w:r>
      <w:r w:rsidRPr="00300EB9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– </w:t>
      </w:r>
      <w:r w:rsidRPr="00740933">
        <w:rPr>
          <w:rFonts w:ascii="Arial" w:hAnsi="Arial" w:cs="Arial"/>
          <w:color w:val="7F7F7F" w:themeColor="text1" w:themeTint="80"/>
          <w:sz w:val="20"/>
          <w:szCs w:val="20"/>
        </w:rPr>
        <w:t>Bogor, Indonesi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     </w:t>
      </w:r>
      <w:r w:rsidR="00E90DB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Sep 2016 – Aug 2020</w:t>
      </w:r>
    </w:p>
    <w:p w14:paraId="73BECDA7" w14:textId="6E65FEC5" w:rsidR="00E24A69" w:rsidRPr="00FD7CDE" w:rsidRDefault="001836AA" w:rsidP="00E24A69">
      <w:pPr>
        <w:rPr>
          <w:rFonts w:ascii="Arial" w:hAnsi="Arial" w:cs="Arial"/>
          <w:i/>
          <w:iCs/>
          <w:sz w:val="20"/>
          <w:szCs w:val="20"/>
        </w:rPr>
      </w:pPr>
      <w:r w:rsidRPr="00FD7CDE">
        <w:rPr>
          <w:rFonts w:ascii="Arial" w:hAnsi="Arial" w:cs="Arial"/>
          <w:i/>
          <w:iCs/>
          <w:sz w:val="20"/>
          <w:szCs w:val="20"/>
        </w:rPr>
        <w:t xml:space="preserve">Bachelor Degree in Statistics </w:t>
      </w:r>
      <w:r w:rsidR="007A7B96">
        <w:rPr>
          <w:rFonts w:ascii="Arial" w:hAnsi="Arial" w:cs="Arial"/>
          <w:i/>
          <w:iCs/>
          <w:sz w:val="20"/>
          <w:szCs w:val="20"/>
        </w:rPr>
        <w:t xml:space="preserve">with minor in Actuarial Mathematics </w:t>
      </w:r>
      <w:r w:rsidRPr="00FD7CDE">
        <w:rPr>
          <w:rFonts w:ascii="Arial" w:hAnsi="Arial" w:cs="Arial"/>
          <w:i/>
          <w:iCs/>
          <w:sz w:val="20"/>
          <w:szCs w:val="20"/>
        </w:rPr>
        <w:t>– Faculty of Mathematics, 3.76/4.00</w:t>
      </w:r>
    </w:p>
    <w:p w14:paraId="2175CB5C" w14:textId="77777777" w:rsidR="001836AA" w:rsidRDefault="001836AA" w:rsidP="00E24A69">
      <w:pPr>
        <w:rPr>
          <w:rFonts w:ascii="Arial" w:hAnsi="Arial" w:cs="Arial"/>
          <w:sz w:val="20"/>
          <w:szCs w:val="20"/>
        </w:rPr>
      </w:pPr>
    </w:p>
    <w:p w14:paraId="086B7333" w14:textId="1E95587D" w:rsidR="008E5FA4" w:rsidRDefault="008E5FA4" w:rsidP="00E24A69">
      <w:pPr>
        <w:rPr>
          <w:rFonts w:ascii="Arial" w:hAnsi="Arial" w:cs="Arial"/>
          <w:sz w:val="20"/>
          <w:szCs w:val="20"/>
        </w:rPr>
      </w:pPr>
    </w:p>
    <w:p w14:paraId="6991F4D9" w14:textId="6E55C20F" w:rsidR="00C23077" w:rsidRPr="00C23077" w:rsidRDefault="00C23077" w:rsidP="00E24A69">
      <w:pPr>
        <w:rPr>
          <w:rFonts w:ascii="Arial" w:hAnsi="Arial" w:cs="Arial"/>
          <w:b/>
          <w:bCs/>
          <w:sz w:val="24"/>
          <w:szCs w:val="24"/>
        </w:rPr>
      </w:pPr>
      <w:r w:rsidRPr="00C23077">
        <w:rPr>
          <w:rFonts w:ascii="Arial" w:hAnsi="Arial" w:cs="Arial"/>
          <w:b/>
          <w:bCs/>
          <w:sz w:val="24"/>
          <w:szCs w:val="24"/>
        </w:rPr>
        <w:t>Honors and Awards</w:t>
      </w:r>
    </w:p>
    <w:p w14:paraId="7FC9F745" w14:textId="6B02ADA9" w:rsidR="00C23077" w:rsidRDefault="00C621BA" w:rsidP="00E24A6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BCD44B" wp14:editId="4FBDCF27">
                <wp:simplePos x="0" y="0"/>
                <wp:positionH relativeFrom="column">
                  <wp:posOffset>-114300</wp:posOffset>
                </wp:positionH>
                <wp:positionV relativeFrom="paragraph">
                  <wp:posOffset>50165</wp:posOffset>
                </wp:positionV>
                <wp:extent cx="6972300" cy="0"/>
                <wp:effectExtent l="0" t="0" r="0" b="0"/>
                <wp:wrapNone/>
                <wp:docPr id="210116041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800D26" id="Straight Connector 1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3.95pt" to="540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" strokecolor="black [3040]" strokeweight="1pt"/>
            </w:pict>
          </mc:Fallback>
        </mc:AlternateContent>
      </w:r>
    </w:p>
    <w:p w14:paraId="0D384F9C" w14:textId="591DE209" w:rsidR="00C23077" w:rsidRDefault="00C23077" w:rsidP="00C23077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C23077">
        <w:rPr>
          <w:rFonts w:ascii="Arial" w:hAnsi="Arial" w:cs="Arial"/>
          <w:sz w:val="20"/>
          <w:szCs w:val="20"/>
        </w:rPr>
        <w:t>The 1st Place of Data Mining Competition, National Data Summit, Telkom University</w:t>
      </w:r>
      <w:r w:rsidRPr="00C23077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</w:t>
      </w:r>
      <w:r w:rsidRPr="00C23077">
        <w:rPr>
          <w:rFonts w:ascii="Arial" w:hAnsi="Arial" w:cs="Arial"/>
          <w:sz w:val="20"/>
          <w:szCs w:val="20"/>
        </w:rPr>
        <w:t xml:space="preserve"> </w:t>
      </w:r>
      <w:r w:rsidR="008E5FA4">
        <w:rPr>
          <w:rFonts w:ascii="Arial" w:hAnsi="Arial" w:cs="Arial"/>
          <w:sz w:val="20"/>
          <w:szCs w:val="20"/>
        </w:rPr>
        <w:t xml:space="preserve"> </w:t>
      </w:r>
      <w:r w:rsidRPr="00C23077">
        <w:rPr>
          <w:rFonts w:ascii="Arial" w:hAnsi="Arial" w:cs="Arial"/>
          <w:sz w:val="20"/>
          <w:szCs w:val="20"/>
        </w:rPr>
        <w:t xml:space="preserve"> Nov 2019</w:t>
      </w:r>
    </w:p>
    <w:p w14:paraId="0F33454F" w14:textId="3D1735DF" w:rsidR="00C23077" w:rsidRDefault="00C23077" w:rsidP="00E24A6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C23077">
        <w:rPr>
          <w:rFonts w:ascii="Arial" w:hAnsi="Arial" w:cs="Arial"/>
          <w:sz w:val="20"/>
          <w:szCs w:val="20"/>
        </w:rPr>
        <w:t xml:space="preserve">The 4th Place of Data Mining Competition, </w:t>
      </w:r>
      <w:r>
        <w:rPr>
          <w:rFonts w:ascii="Arial" w:hAnsi="Arial" w:cs="Arial"/>
          <w:sz w:val="20"/>
          <w:szCs w:val="20"/>
        </w:rPr>
        <w:t xml:space="preserve">GEMASTIK XII, </w:t>
      </w:r>
      <w:r w:rsidRPr="00C23077">
        <w:rPr>
          <w:rFonts w:ascii="Arial" w:hAnsi="Arial" w:cs="Arial"/>
          <w:sz w:val="20"/>
          <w:szCs w:val="20"/>
        </w:rPr>
        <w:t>Telkom University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8E5FA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Oct 2019</w:t>
      </w:r>
    </w:p>
    <w:p w14:paraId="0B35172B" w14:textId="2C67DA6D" w:rsidR="00C23077" w:rsidRDefault="00C23077" w:rsidP="00E24A6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C23077">
        <w:rPr>
          <w:rFonts w:ascii="Arial" w:hAnsi="Arial" w:cs="Arial"/>
          <w:sz w:val="20"/>
          <w:szCs w:val="20"/>
        </w:rPr>
        <w:t xml:space="preserve">The 2nd Place of Data Analysis Competition, </w:t>
      </w:r>
      <w:r>
        <w:rPr>
          <w:rFonts w:ascii="Arial" w:hAnsi="Arial" w:cs="Arial"/>
          <w:sz w:val="20"/>
          <w:szCs w:val="20"/>
        </w:rPr>
        <w:t xml:space="preserve">Data Analysis Competition, </w:t>
      </w:r>
      <w:r w:rsidRPr="00C23077">
        <w:rPr>
          <w:rFonts w:ascii="Arial" w:hAnsi="Arial" w:cs="Arial"/>
          <w:sz w:val="20"/>
          <w:szCs w:val="20"/>
        </w:rPr>
        <w:t>IT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8E5FA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Apr 2019</w:t>
      </w:r>
    </w:p>
    <w:p w14:paraId="21E6FAAA" w14:textId="06B9D1DB" w:rsidR="00C23077" w:rsidRDefault="00C23077" w:rsidP="00E24A6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C23077">
        <w:rPr>
          <w:rFonts w:ascii="Arial" w:hAnsi="Arial" w:cs="Arial"/>
          <w:sz w:val="20"/>
          <w:szCs w:val="20"/>
        </w:rPr>
        <w:t xml:space="preserve">The 2nd Place of Essay Competition, </w:t>
      </w:r>
      <w:r>
        <w:rPr>
          <w:rFonts w:ascii="Arial" w:hAnsi="Arial" w:cs="Arial"/>
          <w:sz w:val="20"/>
          <w:szCs w:val="20"/>
        </w:rPr>
        <w:t xml:space="preserve">Hi-Great Essay Competition, </w:t>
      </w:r>
      <w:r w:rsidRPr="00C23077">
        <w:rPr>
          <w:rFonts w:ascii="Arial" w:hAnsi="Arial" w:cs="Arial"/>
          <w:sz w:val="20"/>
          <w:szCs w:val="20"/>
        </w:rPr>
        <w:t>Brawijaya University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  <w:r w:rsidR="008E5FA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Apr 2019</w:t>
      </w:r>
    </w:p>
    <w:p w14:paraId="674FAD8E" w14:textId="345B8A91" w:rsidR="00C23077" w:rsidRDefault="00C23077" w:rsidP="00E24A69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C23077">
        <w:rPr>
          <w:rFonts w:ascii="Arial" w:hAnsi="Arial" w:cs="Arial"/>
          <w:sz w:val="20"/>
          <w:szCs w:val="20"/>
        </w:rPr>
        <w:t xml:space="preserve">The 2nd Place of Business Plan Competition, </w:t>
      </w:r>
      <w:r w:rsidR="008E5FA4">
        <w:rPr>
          <w:rFonts w:ascii="Arial" w:hAnsi="Arial" w:cs="Arial"/>
          <w:sz w:val="20"/>
          <w:szCs w:val="20"/>
        </w:rPr>
        <w:t xml:space="preserve">Gemnas UPKK, </w:t>
      </w:r>
      <w:r w:rsidRPr="00C23077">
        <w:rPr>
          <w:rFonts w:ascii="Arial" w:hAnsi="Arial" w:cs="Arial"/>
          <w:sz w:val="20"/>
          <w:szCs w:val="20"/>
        </w:rPr>
        <w:t>Padang National University</w:t>
      </w:r>
      <w:r w:rsidR="008E5FA4">
        <w:rPr>
          <w:rFonts w:ascii="Arial" w:hAnsi="Arial" w:cs="Arial"/>
          <w:sz w:val="20"/>
          <w:szCs w:val="20"/>
        </w:rPr>
        <w:tab/>
        <w:t xml:space="preserve">     Oct 2018</w:t>
      </w:r>
    </w:p>
    <w:p w14:paraId="509070B0" w14:textId="2FC01E44" w:rsidR="008E5FA4" w:rsidRPr="00C23077" w:rsidRDefault="008E5FA4" w:rsidP="008E5FA4">
      <w:pPr>
        <w:pStyle w:val="ListParagraph"/>
        <w:numPr>
          <w:ilvl w:val="0"/>
          <w:numId w:val="27"/>
        </w:numPr>
        <w:rPr>
          <w:rFonts w:ascii="Arial" w:hAnsi="Arial" w:cs="Arial"/>
          <w:sz w:val="20"/>
          <w:szCs w:val="20"/>
        </w:rPr>
      </w:pPr>
      <w:r w:rsidRPr="008E5FA4">
        <w:rPr>
          <w:rFonts w:ascii="Arial" w:hAnsi="Arial" w:cs="Arial"/>
          <w:sz w:val="20"/>
          <w:szCs w:val="20"/>
        </w:rPr>
        <w:t>Top 15 of Business Plan Competition,</w:t>
      </w:r>
      <w:r>
        <w:rPr>
          <w:rFonts w:ascii="Arial" w:hAnsi="Arial" w:cs="Arial"/>
          <w:sz w:val="20"/>
          <w:szCs w:val="20"/>
        </w:rPr>
        <w:t xml:space="preserve"> TBIG CreatiON, </w:t>
      </w:r>
      <w:r w:rsidRPr="008E5FA4">
        <w:rPr>
          <w:rFonts w:ascii="Arial" w:hAnsi="Arial" w:cs="Arial"/>
          <w:sz w:val="20"/>
          <w:szCs w:val="20"/>
        </w:rPr>
        <w:t>Tower Bersama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 Aug 2018</w:t>
      </w:r>
    </w:p>
    <w:p w14:paraId="5B32DAD4" w14:textId="2B48ADBF" w:rsidR="00C23077" w:rsidRDefault="00C23077" w:rsidP="00E24A69">
      <w:pPr>
        <w:rPr>
          <w:rFonts w:ascii="Arial" w:hAnsi="Arial" w:cs="Arial"/>
          <w:sz w:val="20"/>
          <w:szCs w:val="20"/>
        </w:rPr>
      </w:pPr>
    </w:p>
    <w:p w14:paraId="430B038C" w14:textId="3554F0F7" w:rsidR="008E5FA4" w:rsidRDefault="008E5FA4" w:rsidP="00E24A69">
      <w:pPr>
        <w:rPr>
          <w:rFonts w:ascii="Arial" w:hAnsi="Arial" w:cs="Arial"/>
          <w:sz w:val="20"/>
          <w:szCs w:val="20"/>
        </w:rPr>
      </w:pPr>
    </w:p>
    <w:p w14:paraId="2D82B5D0" w14:textId="03FEE0FF" w:rsidR="00F35CA2" w:rsidRPr="00300EB9" w:rsidRDefault="00F35CA2" w:rsidP="00F35CA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ersonal Projects</w:t>
      </w:r>
    </w:p>
    <w:p w14:paraId="0A85A7C2" w14:textId="640A55CD" w:rsidR="00F35CA2" w:rsidRDefault="00C621BA" w:rsidP="00F35CA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A2E078" wp14:editId="104937F0">
                <wp:simplePos x="0" y="0"/>
                <wp:positionH relativeFrom="column">
                  <wp:posOffset>-107950</wp:posOffset>
                </wp:positionH>
                <wp:positionV relativeFrom="paragraph">
                  <wp:posOffset>50165</wp:posOffset>
                </wp:positionV>
                <wp:extent cx="6972300" cy="0"/>
                <wp:effectExtent l="0" t="0" r="0" b="0"/>
                <wp:wrapNone/>
                <wp:docPr id="168663148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CC59495" id="Straight Connector 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8.5pt,3.95pt" to="540.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" strokecolor="black [3040]" strokeweight="1pt"/>
            </w:pict>
          </mc:Fallback>
        </mc:AlternateContent>
      </w:r>
    </w:p>
    <w:p w14:paraId="448183FC" w14:textId="79BFF8DB" w:rsidR="00F35CA2" w:rsidRDefault="00FF4D21" w:rsidP="00F35CA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Web Scraping and Automation</w:t>
      </w:r>
      <w:r w:rsidR="00F35CA2" w:rsidRPr="00300EB9">
        <w:rPr>
          <w:rFonts w:ascii="Arial" w:hAnsi="Arial" w:cs="Arial"/>
          <w:b/>
          <w:bCs/>
          <w:sz w:val="20"/>
          <w:szCs w:val="20"/>
        </w:rPr>
        <w:t xml:space="preserve"> </w:t>
      </w:r>
      <w:r w:rsidR="00F35CA2">
        <w:rPr>
          <w:rFonts w:ascii="Arial" w:hAnsi="Arial" w:cs="Arial"/>
          <w:sz w:val="20"/>
          <w:szCs w:val="20"/>
        </w:rPr>
        <w:t xml:space="preserve">– </w:t>
      </w:r>
      <w:r w:rsidRPr="00740933">
        <w:rPr>
          <w:rFonts w:ascii="Arial" w:hAnsi="Arial" w:cs="Arial"/>
          <w:color w:val="7F7F7F" w:themeColor="text1" w:themeTint="80"/>
          <w:sz w:val="20"/>
          <w:szCs w:val="20"/>
        </w:rPr>
        <w:t>Tangerang</w:t>
      </w:r>
      <w:r w:rsidR="00F35CA2" w:rsidRPr="00740933">
        <w:rPr>
          <w:rFonts w:ascii="Arial" w:hAnsi="Arial" w:cs="Arial"/>
          <w:color w:val="7F7F7F" w:themeColor="text1" w:themeTint="80"/>
          <w:sz w:val="20"/>
          <w:szCs w:val="20"/>
        </w:rPr>
        <w:t>, Indonesia</w:t>
      </w:r>
      <w:r w:rsidR="00F35CA2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</w:t>
      </w:r>
      <w:r w:rsidR="00F35CA2">
        <w:rPr>
          <w:rFonts w:ascii="Arial" w:hAnsi="Arial" w:cs="Arial"/>
          <w:sz w:val="20"/>
          <w:szCs w:val="20"/>
        </w:rPr>
        <w:tab/>
      </w:r>
      <w:r w:rsidR="00F35CA2">
        <w:rPr>
          <w:rFonts w:ascii="Arial" w:hAnsi="Arial" w:cs="Arial"/>
          <w:sz w:val="20"/>
          <w:szCs w:val="20"/>
        </w:rPr>
        <w:tab/>
      </w:r>
      <w:r w:rsidR="00F35CA2">
        <w:rPr>
          <w:rFonts w:ascii="Arial" w:hAnsi="Arial" w:cs="Arial"/>
          <w:sz w:val="20"/>
          <w:szCs w:val="20"/>
        </w:rPr>
        <w:tab/>
        <w:t xml:space="preserve">         </w:t>
      </w:r>
      <w:r>
        <w:rPr>
          <w:rFonts w:ascii="Arial" w:hAnsi="Arial" w:cs="Arial"/>
          <w:sz w:val="20"/>
          <w:szCs w:val="20"/>
        </w:rPr>
        <w:t xml:space="preserve"> </w:t>
      </w:r>
      <w:r w:rsidR="00F35CA2">
        <w:rPr>
          <w:rFonts w:ascii="Arial" w:hAnsi="Arial" w:cs="Arial"/>
          <w:sz w:val="20"/>
          <w:szCs w:val="20"/>
        </w:rPr>
        <w:t xml:space="preserve"> </w:t>
      </w:r>
      <w:r w:rsidR="00E90DB7">
        <w:rPr>
          <w:rFonts w:ascii="Arial" w:hAnsi="Arial" w:cs="Arial"/>
          <w:sz w:val="20"/>
          <w:szCs w:val="20"/>
        </w:rPr>
        <w:tab/>
        <w:t xml:space="preserve"> Jan</w:t>
      </w:r>
      <w:r w:rsidR="00F35CA2">
        <w:rPr>
          <w:rFonts w:ascii="Arial" w:hAnsi="Arial" w:cs="Arial"/>
          <w:sz w:val="20"/>
          <w:szCs w:val="20"/>
        </w:rPr>
        <w:t xml:space="preserve"> 201</w:t>
      </w:r>
      <w:r w:rsidR="00E90DB7">
        <w:rPr>
          <w:rFonts w:ascii="Arial" w:hAnsi="Arial" w:cs="Arial"/>
          <w:sz w:val="20"/>
          <w:szCs w:val="20"/>
        </w:rPr>
        <w:t>9</w:t>
      </w:r>
      <w:r w:rsidR="00F35CA2">
        <w:rPr>
          <w:rFonts w:ascii="Arial" w:hAnsi="Arial" w:cs="Arial"/>
          <w:sz w:val="20"/>
          <w:szCs w:val="20"/>
        </w:rPr>
        <w:t xml:space="preserve"> – </w:t>
      </w:r>
      <w:r w:rsidR="00E90DB7">
        <w:rPr>
          <w:rFonts w:ascii="Arial" w:hAnsi="Arial" w:cs="Arial"/>
          <w:sz w:val="20"/>
          <w:szCs w:val="20"/>
        </w:rPr>
        <w:t>Present</w:t>
      </w:r>
    </w:p>
    <w:p w14:paraId="62030EE0" w14:textId="082B0F41" w:rsidR="00455977" w:rsidRPr="007C4DE8" w:rsidRDefault="00455977" w:rsidP="00F35CA2">
      <w:pPr>
        <w:rPr>
          <w:rFonts w:ascii="Arial" w:hAnsi="Arial" w:cs="Arial"/>
          <w:i/>
          <w:iCs/>
          <w:sz w:val="20"/>
          <w:szCs w:val="20"/>
        </w:rPr>
      </w:pPr>
      <w:r w:rsidRPr="007C4DE8">
        <w:rPr>
          <w:rFonts w:ascii="Arial" w:hAnsi="Arial" w:cs="Arial"/>
          <w:i/>
          <w:iCs/>
          <w:sz w:val="20"/>
          <w:szCs w:val="20"/>
        </w:rPr>
        <w:t xml:space="preserve">Data </w:t>
      </w:r>
      <w:r w:rsidR="00E82529" w:rsidRPr="007C4DE8">
        <w:rPr>
          <w:rFonts w:ascii="Arial" w:hAnsi="Arial" w:cs="Arial"/>
          <w:i/>
          <w:iCs/>
          <w:sz w:val="20"/>
          <w:szCs w:val="20"/>
        </w:rPr>
        <w:t>scraper</w:t>
      </w:r>
    </w:p>
    <w:p w14:paraId="57A7FC4D" w14:textId="542B5798" w:rsidR="00252351" w:rsidRDefault="00252351" w:rsidP="00252351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252351">
        <w:rPr>
          <w:rFonts w:ascii="Arial" w:hAnsi="Arial" w:cs="Arial"/>
          <w:sz w:val="20"/>
          <w:szCs w:val="20"/>
        </w:rPr>
        <w:t>Developed Python and R programs to automate web scraping and data extraction from various websites, including news sites, e-commerce platforms, and research databases</w:t>
      </w:r>
    </w:p>
    <w:p w14:paraId="32179233" w14:textId="0A6459B0" w:rsidR="00252351" w:rsidRDefault="00252351" w:rsidP="00252351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252351">
        <w:rPr>
          <w:rFonts w:ascii="Arial" w:hAnsi="Arial" w:cs="Arial"/>
          <w:sz w:val="20"/>
          <w:szCs w:val="20"/>
        </w:rPr>
        <w:t>Worked closely with clients and stakeholders to understand their needs and requirements, and tailored web scraping solutions to meet their specific needs</w:t>
      </w:r>
    </w:p>
    <w:p w14:paraId="703A4B60" w14:textId="6A6F75AA" w:rsidR="006A4583" w:rsidRPr="006A4583" w:rsidRDefault="00252351" w:rsidP="006A4583">
      <w:pPr>
        <w:pStyle w:val="ListParagraph"/>
        <w:numPr>
          <w:ilvl w:val="0"/>
          <w:numId w:val="31"/>
        </w:numPr>
        <w:rPr>
          <w:rFonts w:ascii="Arial" w:hAnsi="Arial" w:cs="Arial"/>
          <w:sz w:val="20"/>
          <w:szCs w:val="20"/>
        </w:rPr>
      </w:pPr>
      <w:r w:rsidRPr="00252351">
        <w:rPr>
          <w:rFonts w:ascii="Arial" w:hAnsi="Arial" w:cs="Arial"/>
          <w:sz w:val="20"/>
          <w:szCs w:val="20"/>
        </w:rPr>
        <w:t>Demonstrated a strong attention to detail and a commitment to delivering high-quality results, ensuring that all scraped data was accurate and reliable</w:t>
      </w:r>
    </w:p>
    <w:p w14:paraId="0DE0A023" w14:textId="480DD33B" w:rsidR="00F35CA2" w:rsidRPr="00781528" w:rsidRDefault="00781528" w:rsidP="00781528">
      <w:pPr>
        <w:ind w:firstLine="360"/>
        <w:rPr>
          <w:rFonts w:ascii="Arial" w:hAnsi="Arial" w:cs="Arial"/>
          <w:b/>
          <w:bCs/>
          <w:sz w:val="20"/>
          <w:szCs w:val="20"/>
        </w:rPr>
      </w:pPr>
      <w:r w:rsidRPr="00781528">
        <w:rPr>
          <w:rFonts w:ascii="Arial" w:hAnsi="Arial" w:cs="Arial"/>
          <w:b/>
          <w:bCs/>
          <w:sz w:val="20"/>
          <w:szCs w:val="20"/>
        </w:rPr>
        <w:t xml:space="preserve">Skills: </w:t>
      </w:r>
      <w:r>
        <w:rPr>
          <w:rFonts w:ascii="Arial" w:hAnsi="Arial" w:cs="Arial"/>
          <w:sz w:val="20"/>
          <w:szCs w:val="20"/>
          <w:lang w:val="en-ID"/>
        </w:rPr>
        <w:t>Python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 · </w:t>
      </w:r>
      <w:r>
        <w:rPr>
          <w:rFonts w:ascii="Arial" w:hAnsi="Arial" w:cs="Arial"/>
          <w:sz w:val="20"/>
          <w:szCs w:val="20"/>
          <w:lang w:val="en-ID"/>
        </w:rPr>
        <w:t>R Programming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 · </w:t>
      </w:r>
      <w:r>
        <w:rPr>
          <w:rFonts w:ascii="Arial" w:hAnsi="Arial" w:cs="Arial"/>
          <w:sz w:val="20"/>
          <w:szCs w:val="20"/>
          <w:lang w:val="en-ID"/>
        </w:rPr>
        <w:t xml:space="preserve">Selenium 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· </w:t>
      </w:r>
      <w:r w:rsidR="00DC7AD6">
        <w:rPr>
          <w:rFonts w:ascii="Arial" w:hAnsi="Arial" w:cs="Arial"/>
          <w:sz w:val="20"/>
          <w:szCs w:val="20"/>
          <w:lang w:val="en-ID"/>
        </w:rPr>
        <w:t>R</w:t>
      </w:r>
      <w:r w:rsidR="00455977">
        <w:rPr>
          <w:rFonts w:ascii="Arial" w:hAnsi="Arial" w:cs="Arial"/>
          <w:sz w:val="20"/>
          <w:szCs w:val="20"/>
          <w:lang w:val="en-ID"/>
        </w:rPr>
        <w:t xml:space="preserve">vest </w:t>
      </w:r>
      <w:r w:rsidR="00455977" w:rsidRPr="004367B8">
        <w:rPr>
          <w:rFonts w:ascii="Arial" w:hAnsi="Arial" w:cs="Arial"/>
          <w:sz w:val="20"/>
          <w:szCs w:val="20"/>
          <w:lang w:val="en-ID"/>
        </w:rPr>
        <w:t xml:space="preserve">· </w:t>
      </w:r>
      <w:r>
        <w:rPr>
          <w:rFonts w:ascii="Arial" w:hAnsi="Arial" w:cs="Arial"/>
          <w:sz w:val="20"/>
          <w:szCs w:val="20"/>
          <w:lang w:val="en-ID"/>
        </w:rPr>
        <w:t xml:space="preserve">Cronjob </w:t>
      </w:r>
      <w:r w:rsidRPr="004367B8">
        <w:rPr>
          <w:rFonts w:ascii="Arial" w:hAnsi="Arial" w:cs="Arial"/>
          <w:sz w:val="20"/>
          <w:szCs w:val="20"/>
          <w:lang w:val="en-ID"/>
        </w:rPr>
        <w:t xml:space="preserve">· </w:t>
      </w:r>
      <w:r>
        <w:rPr>
          <w:rFonts w:ascii="Arial" w:hAnsi="Arial" w:cs="Arial"/>
          <w:sz w:val="20"/>
          <w:szCs w:val="20"/>
          <w:lang w:val="en-ID"/>
        </w:rPr>
        <w:t>Bash Scripting</w:t>
      </w:r>
    </w:p>
    <w:p w14:paraId="67ED288C" w14:textId="4275FC72" w:rsidR="00781528" w:rsidRDefault="00781528" w:rsidP="00E24A69">
      <w:pPr>
        <w:rPr>
          <w:rFonts w:ascii="Arial" w:hAnsi="Arial" w:cs="Arial"/>
          <w:sz w:val="20"/>
          <w:szCs w:val="20"/>
        </w:rPr>
      </w:pPr>
    </w:p>
    <w:p w14:paraId="3622520D" w14:textId="0475EEE3" w:rsidR="00F35CA2" w:rsidRDefault="00F35CA2" w:rsidP="00E24A69">
      <w:pPr>
        <w:rPr>
          <w:rFonts w:ascii="Arial" w:hAnsi="Arial" w:cs="Arial"/>
          <w:sz w:val="20"/>
          <w:szCs w:val="20"/>
        </w:rPr>
      </w:pPr>
    </w:p>
    <w:p w14:paraId="5303F773" w14:textId="7D2600DD" w:rsidR="008E5FA4" w:rsidRPr="00300EB9" w:rsidRDefault="008E5FA4" w:rsidP="008E5F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eadership &amp; Organizational Experiences</w:t>
      </w:r>
    </w:p>
    <w:p w14:paraId="5A38E778" w14:textId="421B32FE" w:rsidR="008E5FA4" w:rsidRDefault="00C621BA" w:rsidP="008E5FA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E49CE0" wp14:editId="5162F2CE">
                <wp:simplePos x="0" y="0"/>
                <wp:positionH relativeFrom="column">
                  <wp:posOffset>-120650</wp:posOffset>
                </wp:positionH>
                <wp:positionV relativeFrom="paragraph">
                  <wp:posOffset>43815</wp:posOffset>
                </wp:positionV>
                <wp:extent cx="6972300" cy="0"/>
                <wp:effectExtent l="0" t="0" r="0" b="0"/>
                <wp:wrapNone/>
                <wp:docPr id="1160216920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7C678AD" id="Straight Connector 1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.5pt,3.45pt" to="539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" strokecolor="black [3040]" strokeweight="1pt"/>
            </w:pict>
          </mc:Fallback>
        </mc:AlternateContent>
      </w:r>
    </w:p>
    <w:p w14:paraId="0D79A2A0" w14:textId="10961333" w:rsidR="008E5FA4" w:rsidRDefault="00083107" w:rsidP="008E5FA4">
      <w:pPr>
        <w:rPr>
          <w:rFonts w:ascii="Arial" w:hAnsi="Arial" w:cs="Arial"/>
          <w:sz w:val="20"/>
          <w:szCs w:val="20"/>
          <w:lang w:val="en-ID"/>
        </w:rPr>
      </w:pPr>
      <w:r w:rsidRPr="00083107">
        <w:rPr>
          <w:rFonts w:ascii="Arial" w:hAnsi="Arial" w:cs="Arial"/>
          <w:b/>
          <w:bCs/>
          <w:sz w:val="20"/>
          <w:szCs w:val="20"/>
          <w:lang w:val="en-ID"/>
        </w:rPr>
        <w:t>Gamma Sigma Beta</w:t>
      </w:r>
      <w:r w:rsidR="008E5FA4" w:rsidRPr="008E5FA4">
        <w:rPr>
          <w:rFonts w:ascii="Arial" w:hAnsi="Arial" w:cs="Arial"/>
          <w:sz w:val="20"/>
          <w:szCs w:val="20"/>
          <w:lang w:val="en-ID"/>
        </w:rPr>
        <w:t xml:space="preserve"> – </w:t>
      </w:r>
      <w:r w:rsidR="008E5FA4" w:rsidRPr="00740933">
        <w:rPr>
          <w:rFonts w:ascii="Arial" w:hAnsi="Arial" w:cs="Arial"/>
          <w:color w:val="7F7F7F" w:themeColor="text1" w:themeTint="80"/>
          <w:sz w:val="20"/>
          <w:szCs w:val="20"/>
          <w:lang w:val="en-ID"/>
        </w:rPr>
        <w:t>Bogor, Indonesia</w:t>
      </w:r>
      <w:r w:rsidR="008E5FA4" w:rsidRPr="008E5FA4"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 w:rsidR="008E5FA4" w:rsidRPr="008E5FA4">
        <w:rPr>
          <w:rFonts w:ascii="Arial" w:hAnsi="Arial" w:cs="Arial"/>
          <w:sz w:val="20"/>
          <w:szCs w:val="20"/>
          <w:lang w:val="en-ID"/>
        </w:rPr>
        <w:tab/>
      </w:r>
      <w:r w:rsidR="008E5FA4" w:rsidRPr="008E5FA4">
        <w:rPr>
          <w:rFonts w:ascii="Arial" w:hAnsi="Arial" w:cs="Arial"/>
          <w:sz w:val="20"/>
          <w:szCs w:val="20"/>
          <w:lang w:val="en-ID"/>
        </w:rPr>
        <w:tab/>
      </w:r>
      <w:r w:rsidR="008E5FA4" w:rsidRPr="008E5FA4">
        <w:rPr>
          <w:rFonts w:ascii="Arial" w:hAnsi="Arial" w:cs="Arial"/>
          <w:sz w:val="20"/>
          <w:szCs w:val="20"/>
          <w:lang w:val="en-ID"/>
        </w:rPr>
        <w:tab/>
      </w:r>
      <w:r w:rsidR="008E5FA4" w:rsidRPr="008E5FA4">
        <w:rPr>
          <w:rFonts w:ascii="Arial" w:hAnsi="Arial" w:cs="Arial"/>
          <w:sz w:val="20"/>
          <w:szCs w:val="20"/>
          <w:lang w:val="en-ID"/>
        </w:rPr>
        <w:tab/>
        <w:t xml:space="preserve">           Jun 2019 – Aug 2019</w:t>
      </w:r>
    </w:p>
    <w:p w14:paraId="1096AA75" w14:textId="28FB41E2" w:rsidR="00061F21" w:rsidRPr="007C4DE8" w:rsidRDefault="00083107" w:rsidP="008E5FA4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7C4DE8">
        <w:rPr>
          <w:rFonts w:ascii="Arial" w:hAnsi="Arial" w:cs="Arial"/>
          <w:i/>
          <w:iCs/>
          <w:sz w:val="20"/>
          <w:szCs w:val="20"/>
          <w:lang w:val="en-ID"/>
        </w:rPr>
        <w:t>Head of Science Department</w:t>
      </w:r>
    </w:p>
    <w:p w14:paraId="5776696E" w14:textId="5F24074B" w:rsidR="00061F21" w:rsidRDefault="008E5FA4" w:rsidP="008E5FA4">
      <w:pPr>
        <w:pStyle w:val="ListParagraph"/>
        <w:numPr>
          <w:ilvl w:val="0"/>
          <w:numId w:val="28"/>
        </w:numPr>
        <w:rPr>
          <w:rFonts w:ascii="Arial" w:hAnsi="Arial" w:cs="Arial"/>
          <w:sz w:val="20"/>
          <w:szCs w:val="20"/>
          <w:lang w:val="en-ID"/>
        </w:rPr>
      </w:pPr>
      <w:r w:rsidRPr="008E5FA4">
        <w:rPr>
          <w:rFonts w:ascii="Arial" w:hAnsi="Arial" w:cs="Arial"/>
          <w:sz w:val="20"/>
          <w:szCs w:val="20"/>
          <w:lang w:val="en-ID"/>
        </w:rPr>
        <w:t xml:space="preserve">Managed a team to </w:t>
      </w:r>
      <w:r w:rsidRPr="00061F21">
        <w:rPr>
          <w:rFonts w:ascii="Arial" w:hAnsi="Arial" w:cs="Arial"/>
          <w:sz w:val="20"/>
          <w:szCs w:val="20"/>
          <w:lang w:val="en-ID"/>
        </w:rPr>
        <w:t>ensure that all KPIs were met within the department</w:t>
      </w:r>
    </w:p>
    <w:p w14:paraId="62919ED0" w14:textId="77777777" w:rsidR="00061F21" w:rsidRDefault="008E5FA4" w:rsidP="008E5FA4">
      <w:pPr>
        <w:pStyle w:val="ListParagraph"/>
        <w:numPr>
          <w:ilvl w:val="0"/>
          <w:numId w:val="28"/>
        </w:numPr>
        <w:rPr>
          <w:rFonts w:ascii="Arial" w:hAnsi="Arial" w:cs="Arial"/>
          <w:sz w:val="20"/>
          <w:szCs w:val="20"/>
          <w:lang w:val="en-ID"/>
        </w:rPr>
      </w:pPr>
      <w:r w:rsidRPr="00061F21">
        <w:rPr>
          <w:rFonts w:ascii="Arial" w:hAnsi="Arial" w:cs="Arial"/>
          <w:sz w:val="20"/>
          <w:szCs w:val="20"/>
          <w:lang w:val="en-ID"/>
        </w:rPr>
        <w:t>Maintained accurate records of student achievements and updated information on statistics competitions to keep the department informed of the latest developments in the field</w:t>
      </w:r>
    </w:p>
    <w:p w14:paraId="7ADAA552" w14:textId="4F826149" w:rsidR="008E5FA4" w:rsidRDefault="008E5FA4" w:rsidP="008E5FA4">
      <w:pPr>
        <w:pStyle w:val="ListParagraph"/>
        <w:numPr>
          <w:ilvl w:val="0"/>
          <w:numId w:val="28"/>
        </w:numPr>
        <w:rPr>
          <w:rFonts w:ascii="Arial" w:hAnsi="Arial" w:cs="Arial"/>
          <w:sz w:val="20"/>
          <w:szCs w:val="20"/>
          <w:lang w:val="en-ID"/>
        </w:rPr>
      </w:pPr>
      <w:r w:rsidRPr="00061F21">
        <w:rPr>
          <w:rFonts w:ascii="Arial" w:hAnsi="Arial" w:cs="Arial"/>
          <w:sz w:val="20"/>
          <w:szCs w:val="20"/>
          <w:lang w:val="en-ID"/>
        </w:rPr>
        <w:t>Organized and facilitated sharing sessions to promote a better understanding of statistics, its application, and future job prospects</w:t>
      </w:r>
    </w:p>
    <w:p w14:paraId="08E42407" w14:textId="77777777" w:rsidR="00E64E64" w:rsidRDefault="00E64E64" w:rsidP="00E64E64">
      <w:pPr>
        <w:rPr>
          <w:rFonts w:ascii="Arial" w:hAnsi="Arial" w:cs="Arial"/>
          <w:sz w:val="20"/>
          <w:szCs w:val="20"/>
          <w:lang w:val="en-ID"/>
        </w:rPr>
      </w:pPr>
    </w:p>
    <w:p w14:paraId="35CD41EC" w14:textId="61CFF9F5" w:rsidR="00E64E64" w:rsidRDefault="00083107" w:rsidP="00E64E64">
      <w:pPr>
        <w:rPr>
          <w:rFonts w:ascii="Arial" w:hAnsi="Arial" w:cs="Arial"/>
          <w:sz w:val="20"/>
          <w:szCs w:val="20"/>
          <w:lang w:val="en-ID"/>
        </w:rPr>
      </w:pPr>
      <w:r>
        <w:rPr>
          <w:rFonts w:ascii="Arial" w:hAnsi="Arial" w:cs="Arial"/>
          <w:b/>
          <w:bCs/>
          <w:sz w:val="20"/>
          <w:szCs w:val="20"/>
          <w:lang w:val="en-ID"/>
        </w:rPr>
        <w:t>T</w:t>
      </w:r>
      <w:r w:rsidR="00EB5B0D" w:rsidRPr="00E64E64">
        <w:rPr>
          <w:rFonts w:ascii="Arial" w:hAnsi="Arial" w:cs="Arial"/>
          <w:b/>
          <w:bCs/>
          <w:sz w:val="20"/>
          <w:szCs w:val="20"/>
          <w:lang w:val="en-ID"/>
        </w:rPr>
        <w:t>he</w:t>
      </w:r>
      <w:r w:rsidR="00E64E64" w:rsidRPr="00E64E64">
        <w:rPr>
          <w:rFonts w:ascii="Arial" w:hAnsi="Arial" w:cs="Arial"/>
          <w:b/>
          <w:bCs/>
          <w:sz w:val="20"/>
          <w:szCs w:val="20"/>
          <w:lang w:val="en-ID"/>
        </w:rPr>
        <w:t xml:space="preserve"> 13th Statistika Ria</w:t>
      </w:r>
      <w:r w:rsidR="00E64E64">
        <w:rPr>
          <w:rFonts w:ascii="Arial" w:hAnsi="Arial" w:cs="Arial"/>
          <w:sz w:val="20"/>
          <w:szCs w:val="20"/>
          <w:lang w:val="en-ID"/>
        </w:rPr>
        <w:t xml:space="preserve"> – </w:t>
      </w:r>
      <w:r w:rsidR="00E64E64" w:rsidRPr="00740933">
        <w:rPr>
          <w:rFonts w:ascii="Arial" w:hAnsi="Arial" w:cs="Arial"/>
          <w:color w:val="7F7F7F" w:themeColor="text1" w:themeTint="80"/>
          <w:sz w:val="20"/>
          <w:szCs w:val="20"/>
          <w:lang w:val="en-ID"/>
        </w:rPr>
        <w:t>Bogor, Indonesia</w:t>
      </w:r>
      <w:r w:rsidR="00E64E64">
        <w:rPr>
          <w:rFonts w:ascii="Arial" w:hAnsi="Arial" w:cs="Arial"/>
          <w:sz w:val="20"/>
          <w:szCs w:val="20"/>
          <w:lang w:val="en-ID"/>
        </w:rPr>
        <w:tab/>
      </w:r>
      <w:r w:rsidR="00E64E64"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>
        <w:rPr>
          <w:rFonts w:ascii="Arial" w:hAnsi="Arial" w:cs="Arial"/>
          <w:sz w:val="20"/>
          <w:szCs w:val="20"/>
          <w:lang w:val="en-ID"/>
        </w:rPr>
        <w:tab/>
      </w:r>
      <w:r w:rsidR="00E64E64">
        <w:rPr>
          <w:rFonts w:ascii="Arial" w:hAnsi="Arial" w:cs="Arial"/>
          <w:sz w:val="20"/>
          <w:szCs w:val="20"/>
          <w:lang w:val="en-ID"/>
        </w:rPr>
        <w:tab/>
      </w:r>
      <w:r w:rsidR="00E64E64">
        <w:rPr>
          <w:rFonts w:ascii="Arial" w:hAnsi="Arial" w:cs="Arial"/>
          <w:sz w:val="20"/>
          <w:szCs w:val="20"/>
          <w:lang w:val="en-ID"/>
        </w:rPr>
        <w:tab/>
        <w:t xml:space="preserve">           </w:t>
      </w:r>
      <w:r w:rsidR="00E64E64" w:rsidRPr="00E64E64">
        <w:rPr>
          <w:rFonts w:ascii="Arial" w:hAnsi="Arial" w:cs="Arial"/>
          <w:sz w:val="20"/>
          <w:szCs w:val="20"/>
          <w:lang w:val="en-ID"/>
        </w:rPr>
        <w:t>Jan 2018 – Nov 2018</w:t>
      </w:r>
    </w:p>
    <w:p w14:paraId="46DFB9FB" w14:textId="65B3A1D9" w:rsidR="00E64E64" w:rsidRPr="00083107" w:rsidRDefault="00083107" w:rsidP="00E64E64">
      <w:pPr>
        <w:rPr>
          <w:rFonts w:ascii="Arial" w:hAnsi="Arial" w:cs="Arial"/>
          <w:i/>
          <w:iCs/>
          <w:sz w:val="20"/>
          <w:szCs w:val="20"/>
          <w:lang w:val="en-ID"/>
        </w:rPr>
      </w:pPr>
      <w:r w:rsidRPr="00083107">
        <w:rPr>
          <w:rFonts w:ascii="Arial" w:hAnsi="Arial" w:cs="Arial"/>
          <w:i/>
          <w:iCs/>
          <w:sz w:val="20"/>
          <w:szCs w:val="20"/>
          <w:lang w:val="en-ID"/>
        </w:rPr>
        <w:t>Vice Chairman</w:t>
      </w:r>
    </w:p>
    <w:p w14:paraId="5D1C8086" w14:textId="77777777" w:rsidR="00EB5B0D" w:rsidRDefault="00EB5B0D" w:rsidP="00EB5B0D">
      <w:pPr>
        <w:pStyle w:val="ListParagraph"/>
        <w:numPr>
          <w:ilvl w:val="0"/>
          <w:numId w:val="29"/>
        </w:numPr>
        <w:rPr>
          <w:rFonts w:ascii="Arial" w:hAnsi="Arial" w:cs="Arial"/>
          <w:sz w:val="20"/>
          <w:szCs w:val="20"/>
          <w:lang w:val="en-ID"/>
        </w:rPr>
      </w:pPr>
      <w:r w:rsidRPr="00EB5B0D">
        <w:rPr>
          <w:rFonts w:ascii="Arial" w:hAnsi="Arial" w:cs="Arial"/>
          <w:sz w:val="20"/>
          <w:szCs w:val="20"/>
          <w:lang w:val="en-ID"/>
        </w:rPr>
        <w:t xml:space="preserve">Developed the concept for the 13th Statistika Ria main event, ensuring that it aligned with the theme of </w:t>
      </w:r>
      <w:r w:rsidRPr="008C7B3A">
        <w:rPr>
          <w:rFonts w:ascii="Arial" w:hAnsi="Arial" w:cs="Arial"/>
          <w:i/>
          <w:iCs/>
          <w:sz w:val="20"/>
          <w:szCs w:val="20"/>
          <w:lang w:val="en-ID"/>
        </w:rPr>
        <w:t>"Data Monetizing"</w:t>
      </w:r>
      <w:r w:rsidRPr="00EB5B0D">
        <w:rPr>
          <w:rFonts w:ascii="Arial" w:hAnsi="Arial" w:cs="Arial"/>
          <w:sz w:val="20"/>
          <w:szCs w:val="20"/>
          <w:lang w:val="en-ID"/>
        </w:rPr>
        <w:t xml:space="preserve"> and met the expectations of the attendees</w:t>
      </w:r>
    </w:p>
    <w:p w14:paraId="0D764A94" w14:textId="77777777" w:rsidR="00EB5B0D" w:rsidRDefault="00EB5B0D" w:rsidP="00EB5B0D">
      <w:pPr>
        <w:pStyle w:val="ListParagraph"/>
        <w:numPr>
          <w:ilvl w:val="0"/>
          <w:numId w:val="29"/>
        </w:numPr>
        <w:rPr>
          <w:rFonts w:ascii="Arial" w:hAnsi="Arial" w:cs="Arial"/>
          <w:sz w:val="20"/>
          <w:szCs w:val="20"/>
          <w:lang w:val="en-ID"/>
        </w:rPr>
      </w:pPr>
      <w:r w:rsidRPr="00EB5B0D">
        <w:rPr>
          <w:rFonts w:ascii="Arial" w:hAnsi="Arial" w:cs="Arial"/>
          <w:sz w:val="20"/>
          <w:szCs w:val="20"/>
          <w:lang w:val="en-ID"/>
        </w:rPr>
        <w:t>Worked closely with the organizing committee to plan and execute the event, ensuring that all aspects of the program were in line with the objectives and goals of the event</w:t>
      </w:r>
    </w:p>
    <w:p w14:paraId="1DC1ABB1" w14:textId="297A71CA" w:rsidR="00EB5B0D" w:rsidRPr="00EB5B0D" w:rsidRDefault="00EB5B0D" w:rsidP="00EB5B0D">
      <w:pPr>
        <w:pStyle w:val="ListParagraph"/>
        <w:numPr>
          <w:ilvl w:val="0"/>
          <w:numId w:val="29"/>
        </w:numPr>
        <w:rPr>
          <w:rFonts w:ascii="Arial" w:hAnsi="Arial" w:cs="Arial"/>
          <w:sz w:val="20"/>
          <w:szCs w:val="20"/>
          <w:lang w:val="en-ID"/>
        </w:rPr>
      </w:pPr>
      <w:r w:rsidRPr="00EB5B0D">
        <w:rPr>
          <w:rFonts w:ascii="Arial" w:hAnsi="Arial" w:cs="Arial"/>
          <w:sz w:val="20"/>
          <w:szCs w:val="20"/>
          <w:lang w:val="en-ID"/>
        </w:rPr>
        <w:t xml:space="preserve">Worked closely with the competition </w:t>
      </w:r>
      <w:r>
        <w:rPr>
          <w:rFonts w:ascii="Arial" w:hAnsi="Arial" w:cs="Arial"/>
          <w:sz w:val="20"/>
          <w:szCs w:val="20"/>
          <w:lang w:val="en-ID"/>
        </w:rPr>
        <w:t xml:space="preserve">and media &amp; branding </w:t>
      </w:r>
      <w:r w:rsidRPr="00EB5B0D">
        <w:rPr>
          <w:rFonts w:ascii="Arial" w:hAnsi="Arial" w:cs="Arial"/>
          <w:sz w:val="20"/>
          <w:szCs w:val="20"/>
          <w:lang w:val="en-ID"/>
        </w:rPr>
        <w:t>division</w:t>
      </w:r>
      <w:r>
        <w:rPr>
          <w:rFonts w:ascii="Arial" w:hAnsi="Arial" w:cs="Arial"/>
          <w:sz w:val="20"/>
          <w:szCs w:val="20"/>
          <w:lang w:val="en-ID"/>
        </w:rPr>
        <w:t>s</w:t>
      </w:r>
    </w:p>
    <w:p w14:paraId="201CDC30" w14:textId="77777777" w:rsidR="008E5FA4" w:rsidRPr="00EB5B0D" w:rsidRDefault="008E5FA4" w:rsidP="00E24A69">
      <w:pPr>
        <w:rPr>
          <w:rFonts w:ascii="Arial" w:hAnsi="Arial" w:cs="Arial"/>
          <w:sz w:val="20"/>
          <w:szCs w:val="20"/>
          <w:lang w:val="en-ID"/>
        </w:rPr>
      </w:pPr>
    </w:p>
    <w:p w14:paraId="7499FE21" w14:textId="77777777" w:rsidR="001836AA" w:rsidRDefault="001836AA" w:rsidP="001836AA">
      <w:pPr>
        <w:rPr>
          <w:rFonts w:ascii="Arial" w:hAnsi="Arial" w:cs="Arial"/>
          <w:b/>
          <w:bCs/>
          <w:sz w:val="24"/>
          <w:szCs w:val="24"/>
        </w:rPr>
      </w:pPr>
    </w:p>
    <w:p w14:paraId="0AF1EEF1" w14:textId="49FE4866" w:rsidR="001836AA" w:rsidRPr="00300EB9" w:rsidRDefault="001836AA" w:rsidP="001836A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kills, Languages &amp; Certifications</w:t>
      </w:r>
    </w:p>
    <w:p w14:paraId="7E6859AE" w14:textId="3CCE4530" w:rsidR="001836AA" w:rsidRDefault="00C621BA" w:rsidP="001836A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411888" wp14:editId="459061F0">
                <wp:simplePos x="0" y="0"/>
                <wp:positionH relativeFrom="column">
                  <wp:posOffset>-120650</wp:posOffset>
                </wp:positionH>
                <wp:positionV relativeFrom="paragraph">
                  <wp:posOffset>57150</wp:posOffset>
                </wp:positionV>
                <wp:extent cx="6972300" cy="0"/>
                <wp:effectExtent l="0" t="0" r="0" b="0"/>
                <wp:wrapNone/>
                <wp:docPr id="135447794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69203C" id="Straight Connector 1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.5pt,4.5pt" to="539.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" strokecolor="black [3040]" strokeweight="1pt"/>
            </w:pict>
          </mc:Fallback>
        </mc:AlternateContent>
      </w:r>
    </w:p>
    <w:p w14:paraId="59B5F918" w14:textId="24F7C716" w:rsidR="001836AA" w:rsidRPr="00C23077" w:rsidRDefault="001836AA" w:rsidP="001836AA">
      <w:pPr>
        <w:pStyle w:val="ListParagraph"/>
        <w:numPr>
          <w:ilvl w:val="0"/>
          <w:numId w:val="26"/>
        </w:numPr>
        <w:rPr>
          <w:rFonts w:ascii="Arial" w:hAnsi="Arial" w:cs="Arial"/>
          <w:sz w:val="20"/>
          <w:szCs w:val="20"/>
        </w:rPr>
      </w:pPr>
      <w:r w:rsidRPr="001836AA">
        <w:rPr>
          <w:rFonts w:ascii="Arial" w:hAnsi="Arial" w:cs="Arial"/>
          <w:b/>
          <w:bCs/>
          <w:sz w:val="20"/>
          <w:szCs w:val="20"/>
        </w:rPr>
        <w:t>Technical Skills:</w:t>
      </w:r>
      <w:r w:rsidRPr="00C23077">
        <w:rPr>
          <w:rFonts w:ascii="Arial" w:hAnsi="Arial" w:cs="Arial"/>
          <w:sz w:val="20"/>
          <w:szCs w:val="20"/>
        </w:rPr>
        <w:t xml:space="preserve"> </w:t>
      </w:r>
      <w:r w:rsidR="00C23077">
        <w:rPr>
          <w:rFonts w:ascii="Arial" w:hAnsi="Arial" w:cs="Arial"/>
          <w:sz w:val="20"/>
          <w:szCs w:val="20"/>
        </w:rPr>
        <w:t xml:space="preserve">Python, </w:t>
      </w:r>
      <w:r w:rsidR="00C23077" w:rsidRPr="00C23077">
        <w:rPr>
          <w:rFonts w:ascii="Arial" w:hAnsi="Arial" w:cs="Arial"/>
          <w:sz w:val="20"/>
          <w:szCs w:val="20"/>
        </w:rPr>
        <w:t>R</w:t>
      </w:r>
      <w:r w:rsidR="00C23077">
        <w:rPr>
          <w:rFonts w:ascii="Arial" w:hAnsi="Arial" w:cs="Arial"/>
          <w:sz w:val="20"/>
          <w:szCs w:val="20"/>
        </w:rPr>
        <w:t xml:space="preserve"> Programming, Bash Scripting, </w:t>
      </w:r>
      <w:r w:rsidR="001932E1">
        <w:rPr>
          <w:rFonts w:ascii="Arial" w:hAnsi="Arial" w:cs="Arial"/>
          <w:sz w:val="20"/>
          <w:szCs w:val="20"/>
        </w:rPr>
        <w:t xml:space="preserve">Git, </w:t>
      </w:r>
      <w:r w:rsidR="006A4583">
        <w:rPr>
          <w:rFonts w:ascii="Arial" w:hAnsi="Arial" w:cs="Arial"/>
          <w:sz w:val="20"/>
          <w:szCs w:val="20"/>
        </w:rPr>
        <w:t xml:space="preserve">Apache Airflow, </w:t>
      </w:r>
      <w:r w:rsidR="00EB5B0D">
        <w:rPr>
          <w:rFonts w:ascii="Arial" w:hAnsi="Arial" w:cs="Arial"/>
          <w:sz w:val="20"/>
          <w:szCs w:val="20"/>
        </w:rPr>
        <w:t xml:space="preserve">Docker container, </w:t>
      </w:r>
      <w:r w:rsidR="00C23077">
        <w:rPr>
          <w:rFonts w:ascii="Arial" w:hAnsi="Arial" w:cs="Arial"/>
          <w:sz w:val="20"/>
          <w:szCs w:val="20"/>
        </w:rPr>
        <w:t>MySQL,</w:t>
      </w:r>
      <w:r w:rsidR="002130F5">
        <w:rPr>
          <w:rFonts w:ascii="Arial" w:hAnsi="Arial" w:cs="Arial"/>
          <w:sz w:val="20"/>
          <w:szCs w:val="20"/>
        </w:rPr>
        <w:t xml:space="preserve"> PostgreSQL</w:t>
      </w:r>
      <w:r w:rsidR="00205BA9">
        <w:rPr>
          <w:rFonts w:ascii="Arial" w:hAnsi="Arial" w:cs="Arial"/>
          <w:sz w:val="20"/>
          <w:szCs w:val="20"/>
        </w:rPr>
        <w:t>,</w:t>
      </w:r>
      <w:r w:rsidR="00EB5B0D">
        <w:rPr>
          <w:rFonts w:ascii="Arial" w:hAnsi="Arial" w:cs="Arial"/>
          <w:sz w:val="20"/>
          <w:szCs w:val="20"/>
        </w:rPr>
        <w:t xml:space="preserve"> </w:t>
      </w:r>
      <w:r w:rsidR="007E3E3B">
        <w:rPr>
          <w:rFonts w:ascii="Arial" w:hAnsi="Arial" w:cs="Arial"/>
          <w:sz w:val="20"/>
          <w:szCs w:val="20"/>
        </w:rPr>
        <w:t xml:space="preserve">Google Big Query, </w:t>
      </w:r>
      <w:r w:rsidR="00C23077">
        <w:rPr>
          <w:rFonts w:ascii="Arial" w:hAnsi="Arial" w:cs="Arial"/>
          <w:sz w:val="20"/>
          <w:szCs w:val="20"/>
        </w:rPr>
        <w:t>Power BI, Tableau, QGIS</w:t>
      </w:r>
    </w:p>
    <w:p w14:paraId="136F39C8" w14:textId="0627904A" w:rsidR="001836AA" w:rsidRPr="001836AA" w:rsidRDefault="001836AA" w:rsidP="00E24A6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  <w:sz w:val="20"/>
          <w:szCs w:val="20"/>
        </w:rPr>
      </w:pPr>
      <w:r w:rsidRPr="001836AA">
        <w:rPr>
          <w:rFonts w:ascii="Arial" w:hAnsi="Arial" w:cs="Arial"/>
          <w:b/>
          <w:bCs/>
          <w:sz w:val="20"/>
          <w:szCs w:val="20"/>
        </w:rPr>
        <w:t>Languages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C23077" w:rsidRPr="00C23077">
        <w:rPr>
          <w:rFonts w:ascii="Arial" w:hAnsi="Arial" w:cs="Arial"/>
          <w:sz w:val="20"/>
          <w:szCs w:val="20"/>
        </w:rPr>
        <w:t>Native Indonesian speaker, Professional Working Proficiency in English</w:t>
      </w:r>
    </w:p>
    <w:p w14:paraId="48B75294" w14:textId="0455DCD6" w:rsidR="001836AA" w:rsidRPr="001836AA" w:rsidRDefault="001836AA" w:rsidP="00E24A6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  <w:sz w:val="20"/>
          <w:szCs w:val="20"/>
        </w:rPr>
      </w:pPr>
      <w:r w:rsidRPr="001836AA">
        <w:rPr>
          <w:rFonts w:ascii="Arial" w:hAnsi="Arial" w:cs="Arial"/>
          <w:b/>
          <w:bCs/>
          <w:sz w:val="20"/>
          <w:szCs w:val="20"/>
        </w:rPr>
        <w:t xml:space="preserve">Certifications &amp; Training: </w:t>
      </w:r>
      <w:r w:rsidR="00C23077" w:rsidRPr="00C23077">
        <w:rPr>
          <w:rFonts w:ascii="Arial" w:hAnsi="Arial" w:cs="Arial"/>
          <w:sz w:val="20"/>
          <w:szCs w:val="20"/>
        </w:rPr>
        <w:t>Certified</w:t>
      </w:r>
      <w:r w:rsidR="00C23077">
        <w:rPr>
          <w:rFonts w:ascii="Arial" w:hAnsi="Arial" w:cs="Arial"/>
          <w:b/>
          <w:bCs/>
          <w:sz w:val="20"/>
          <w:szCs w:val="20"/>
        </w:rPr>
        <w:t xml:space="preserve"> </w:t>
      </w:r>
      <w:r w:rsidR="00C23077" w:rsidRPr="00C23077">
        <w:rPr>
          <w:rFonts w:ascii="Arial" w:hAnsi="Arial" w:cs="Arial"/>
          <w:sz w:val="20"/>
          <w:szCs w:val="20"/>
        </w:rPr>
        <w:t>Information</w:t>
      </w:r>
      <w:r w:rsidR="00C23077">
        <w:rPr>
          <w:rFonts w:ascii="Arial" w:hAnsi="Arial" w:cs="Arial"/>
          <w:sz w:val="20"/>
          <w:szCs w:val="20"/>
        </w:rPr>
        <w:t xml:space="preserve"> Privacy Manager (</w:t>
      </w:r>
      <w:r w:rsidR="00C23077" w:rsidRPr="00C23077">
        <w:rPr>
          <w:rFonts w:ascii="Arial" w:hAnsi="Arial" w:cs="Arial"/>
          <w:sz w:val="20"/>
          <w:szCs w:val="20"/>
        </w:rPr>
        <w:t>International Association of Privacy Professionals</w:t>
      </w:r>
      <w:r w:rsidR="00C23077">
        <w:rPr>
          <w:rFonts w:ascii="Arial" w:hAnsi="Arial" w:cs="Arial"/>
          <w:sz w:val="20"/>
          <w:szCs w:val="20"/>
        </w:rPr>
        <w:t>)</w:t>
      </w:r>
    </w:p>
    <w:sectPr w:rsidR="001836AA" w:rsidRPr="001836AA" w:rsidSect="00DE3163">
      <w:type w:val="continuous"/>
      <w:pgSz w:w="11910" w:h="16840"/>
      <w:pgMar w:top="540" w:right="757" w:bottom="885" w:left="6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AD377" w14:textId="77777777" w:rsidR="00A90615" w:rsidRDefault="00A90615" w:rsidP="00F45F30">
      <w:r>
        <w:separator/>
      </w:r>
    </w:p>
  </w:endnote>
  <w:endnote w:type="continuationSeparator" w:id="0">
    <w:p w14:paraId="3992F725" w14:textId="77777777" w:rsidR="00A90615" w:rsidRDefault="00A90615" w:rsidP="00F45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9D7B9" w14:textId="77777777" w:rsidR="00A90615" w:rsidRDefault="00A90615" w:rsidP="00F45F30">
      <w:r>
        <w:separator/>
      </w:r>
    </w:p>
  </w:footnote>
  <w:footnote w:type="continuationSeparator" w:id="0">
    <w:p w14:paraId="08363AC3" w14:textId="77777777" w:rsidR="00A90615" w:rsidRDefault="00A90615" w:rsidP="00F45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22EB"/>
    <w:multiLevelType w:val="multilevel"/>
    <w:tmpl w:val="B6A46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BD0CFB"/>
    <w:multiLevelType w:val="hybridMultilevel"/>
    <w:tmpl w:val="43046F8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0A6B5312"/>
    <w:multiLevelType w:val="hybridMultilevel"/>
    <w:tmpl w:val="43BE2C8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C1C2D"/>
    <w:multiLevelType w:val="multilevel"/>
    <w:tmpl w:val="5CC8B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F12354"/>
    <w:multiLevelType w:val="hybridMultilevel"/>
    <w:tmpl w:val="01C65C76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5" w15:restartNumberingAfterBreak="0">
    <w:nsid w:val="1108090D"/>
    <w:multiLevelType w:val="hybridMultilevel"/>
    <w:tmpl w:val="DF0A26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122D1"/>
    <w:multiLevelType w:val="hybridMultilevel"/>
    <w:tmpl w:val="CD4EB8DC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7" w15:restartNumberingAfterBreak="0">
    <w:nsid w:val="129F1050"/>
    <w:multiLevelType w:val="hybridMultilevel"/>
    <w:tmpl w:val="FEDCD2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7330E"/>
    <w:multiLevelType w:val="hybridMultilevel"/>
    <w:tmpl w:val="CA8E351C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9" w15:restartNumberingAfterBreak="0">
    <w:nsid w:val="19F63413"/>
    <w:multiLevelType w:val="hybridMultilevel"/>
    <w:tmpl w:val="EF94821C"/>
    <w:lvl w:ilvl="0" w:tplc="38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0" w15:restartNumberingAfterBreak="0">
    <w:nsid w:val="1B19451B"/>
    <w:multiLevelType w:val="hybridMultilevel"/>
    <w:tmpl w:val="C0D66C6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20F59"/>
    <w:multiLevelType w:val="hybridMultilevel"/>
    <w:tmpl w:val="D84C578C"/>
    <w:lvl w:ilvl="0" w:tplc="0409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12" w15:restartNumberingAfterBreak="0">
    <w:nsid w:val="2137604D"/>
    <w:multiLevelType w:val="hybridMultilevel"/>
    <w:tmpl w:val="5780544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87176"/>
    <w:multiLevelType w:val="hybridMultilevel"/>
    <w:tmpl w:val="CB1EDA2E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4" w15:restartNumberingAfterBreak="0">
    <w:nsid w:val="23E0141C"/>
    <w:multiLevelType w:val="hybridMultilevel"/>
    <w:tmpl w:val="6A06C852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5" w15:restartNumberingAfterBreak="0">
    <w:nsid w:val="23ED6513"/>
    <w:multiLevelType w:val="hybridMultilevel"/>
    <w:tmpl w:val="AD9A6D3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C59E7"/>
    <w:multiLevelType w:val="hybridMultilevel"/>
    <w:tmpl w:val="6420A9AE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7" w15:restartNumberingAfterBreak="0">
    <w:nsid w:val="271E6278"/>
    <w:multiLevelType w:val="hybridMultilevel"/>
    <w:tmpl w:val="C9A2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B4C9D"/>
    <w:multiLevelType w:val="multilevel"/>
    <w:tmpl w:val="F1107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F311B5"/>
    <w:multiLevelType w:val="hybridMultilevel"/>
    <w:tmpl w:val="08C60D00"/>
    <w:lvl w:ilvl="0" w:tplc="F71A2CB6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0" w15:restartNumberingAfterBreak="0">
    <w:nsid w:val="3859691A"/>
    <w:multiLevelType w:val="hybridMultilevel"/>
    <w:tmpl w:val="F572B3C6"/>
    <w:lvl w:ilvl="0" w:tplc="F71A2CB6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1" w15:restartNumberingAfterBreak="0">
    <w:nsid w:val="48A52B59"/>
    <w:multiLevelType w:val="hybridMultilevel"/>
    <w:tmpl w:val="52609B6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41A03"/>
    <w:multiLevelType w:val="hybridMultilevel"/>
    <w:tmpl w:val="13F645F2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3" w15:restartNumberingAfterBreak="0">
    <w:nsid w:val="5A356A0E"/>
    <w:multiLevelType w:val="hybridMultilevel"/>
    <w:tmpl w:val="DDAA6EF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C90C5D"/>
    <w:multiLevelType w:val="hybridMultilevel"/>
    <w:tmpl w:val="E6ACD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12183A"/>
    <w:multiLevelType w:val="hybridMultilevel"/>
    <w:tmpl w:val="208A940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00904"/>
    <w:multiLevelType w:val="hybridMultilevel"/>
    <w:tmpl w:val="00CAA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8170C56"/>
    <w:multiLevelType w:val="hybridMultilevel"/>
    <w:tmpl w:val="D7881C6A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28" w15:restartNumberingAfterBreak="0">
    <w:nsid w:val="71B44D24"/>
    <w:multiLevelType w:val="hybridMultilevel"/>
    <w:tmpl w:val="3C423B8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155461"/>
    <w:multiLevelType w:val="hybridMultilevel"/>
    <w:tmpl w:val="A4D29F3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E908E9"/>
    <w:multiLevelType w:val="hybridMultilevel"/>
    <w:tmpl w:val="052000E2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240529213">
    <w:abstractNumId w:val="26"/>
  </w:num>
  <w:num w:numId="2" w16cid:durableId="815225402">
    <w:abstractNumId w:val="9"/>
  </w:num>
  <w:num w:numId="3" w16cid:durableId="1737698977">
    <w:abstractNumId w:val="4"/>
  </w:num>
  <w:num w:numId="4" w16cid:durableId="612052347">
    <w:abstractNumId w:val="6"/>
  </w:num>
  <w:num w:numId="5" w16cid:durableId="1298216860">
    <w:abstractNumId w:val="13"/>
  </w:num>
  <w:num w:numId="6" w16cid:durableId="1366057347">
    <w:abstractNumId w:val="20"/>
  </w:num>
  <w:num w:numId="7" w16cid:durableId="27336499">
    <w:abstractNumId w:val="19"/>
  </w:num>
  <w:num w:numId="8" w16cid:durableId="1817405807">
    <w:abstractNumId w:val="14"/>
  </w:num>
  <w:num w:numId="9" w16cid:durableId="485704359">
    <w:abstractNumId w:val="22"/>
  </w:num>
  <w:num w:numId="10" w16cid:durableId="904027920">
    <w:abstractNumId w:val="16"/>
  </w:num>
  <w:num w:numId="11" w16cid:durableId="199976640">
    <w:abstractNumId w:val="17"/>
  </w:num>
  <w:num w:numId="12" w16cid:durableId="326400717">
    <w:abstractNumId w:val="27"/>
  </w:num>
  <w:num w:numId="13" w16cid:durableId="1694305015">
    <w:abstractNumId w:val="3"/>
  </w:num>
  <w:num w:numId="14" w16cid:durableId="415905799">
    <w:abstractNumId w:val="18"/>
  </w:num>
  <w:num w:numId="15" w16cid:durableId="2147046366">
    <w:abstractNumId w:val="0"/>
  </w:num>
  <w:num w:numId="16" w16cid:durableId="1525287788">
    <w:abstractNumId w:val="24"/>
  </w:num>
  <w:num w:numId="17" w16cid:durableId="1006635952">
    <w:abstractNumId w:val="11"/>
  </w:num>
  <w:num w:numId="18" w16cid:durableId="242687718">
    <w:abstractNumId w:val="8"/>
  </w:num>
  <w:num w:numId="19" w16cid:durableId="1832990486">
    <w:abstractNumId w:val="1"/>
  </w:num>
  <w:num w:numId="20" w16cid:durableId="1435054856">
    <w:abstractNumId w:val="30"/>
  </w:num>
  <w:num w:numId="21" w16cid:durableId="821236893">
    <w:abstractNumId w:val="7"/>
  </w:num>
  <w:num w:numId="22" w16cid:durableId="233131699">
    <w:abstractNumId w:val="25"/>
  </w:num>
  <w:num w:numId="23" w16cid:durableId="1031297092">
    <w:abstractNumId w:val="29"/>
  </w:num>
  <w:num w:numId="24" w16cid:durableId="1202787856">
    <w:abstractNumId w:val="5"/>
  </w:num>
  <w:num w:numId="25" w16cid:durableId="934632949">
    <w:abstractNumId w:val="23"/>
  </w:num>
  <w:num w:numId="26" w16cid:durableId="1919247203">
    <w:abstractNumId w:val="2"/>
  </w:num>
  <w:num w:numId="27" w16cid:durableId="312879840">
    <w:abstractNumId w:val="12"/>
  </w:num>
  <w:num w:numId="28" w16cid:durableId="848905807">
    <w:abstractNumId w:val="10"/>
  </w:num>
  <w:num w:numId="29" w16cid:durableId="1413817178">
    <w:abstractNumId w:val="28"/>
  </w:num>
  <w:num w:numId="30" w16cid:durableId="211965938">
    <w:abstractNumId w:val="15"/>
  </w:num>
  <w:num w:numId="31" w16cid:durableId="188960547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sTS2NLCwMDIwMzFV0lEKTi0uzszPAykwrQUAqyVtziwAAAA="/>
  </w:docVars>
  <w:rsids>
    <w:rsidRoot w:val="00707195"/>
    <w:rsid w:val="00003B0B"/>
    <w:rsid w:val="00014E62"/>
    <w:rsid w:val="0002777D"/>
    <w:rsid w:val="00044E57"/>
    <w:rsid w:val="00055A92"/>
    <w:rsid w:val="00061F21"/>
    <w:rsid w:val="00072DE7"/>
    <w:rsid w:val="00075C54"/>
    <w:rsid w:val="00083107"/>
    <w:rsid w:val="000D1774"/>
    <w:rsid w:val="000D30BE"/>
    <w:rsid w:val="000D7169"/>
    <w:rsid w:val="000F2772"/>
    <w:rsid w:val="000F4011"/>
    <w:rsid w:val="0010547A"/>
    <w:rsid w:val="00124D47"/>
    <w:rsid w:val="00143A45"/>
    <w:rsid w:val="00155C69"/>
    <w:rsid w:val="00164646"/>
    <w:rsid w:val="0017038C"/>
    <w:rsid w:val="0018354D"/>
    <w:rsid w:val="001836AA"/>
    <w:rsid w:val="0018444C"/>
    <w:rsid w:val="001862A5"/>
    <w:rsid w:val="001932E1"/>
    <w:rsid w:val="00194422"/>
    <w:rsid w:val="001B496D"/>
    <w:rsid w:val="001B63EF"/>
    <w:rsid w:val="001D1560"/>
    <w:rsid w:val="001D26F5"/>
    <w:rsid w:val="001D2C66"/>
    <w:rsid w:val="001F32E2"/>
    <w:rsid w:val="00205BA9"/>
    <w:rsid w:val="00206FD7"/>
    <w:rsid w:val="002130F5"/>
    <w:rsid w:val="0024721D"/>
    <w:rsid w:val="00247AF7"/>
    <w:rsid w:val="002507EA"/>
    <w:rsid w:val="00252351"/>
    <w:rsid w:val="00262B05"/>
    <w:rsid w:val="00264052"/>
    <w:rsid w:val="002700A0"/>
    <w:rsid w:val="00274E3F"/>
    <w:rsid w:val="002815F9"/>
    <w:rsid w:val="002939CB"/>
    <w:rsid w:val="00294E21"/>
    <w:rsid w:val="002A2D5E"/>
    <w:rsid w:val="002A7233"/>
    <w:rsid w:val="002C6D97"/>
    <w:rsid w:val="002D032D"/>
    <w:rsid w:val="002E04C3"/>
    <w:rsid w:val="00300EB9"/>
    <w:rsid w:val="00302F36"/>
    <w:rsid w:val="00323E28"/>
    <w:rsid w:val="00351E80"/>
    <w:rsid w:val="00362702"/>
    <w:rsid w:val="0037033E"/>
    <w:rsid w:val="00371E60"/>
    <w:rsid w:val="00383E97"/>
    <w:rsid w:val="00386FC8"/>
    <w:rsid w:val="00394C65"/>
    <w:rsid w:val="003B0F71"/>
    <w:rsid w:val="003C0F6E"/>
    <w:rsid w:val="003D11EC"/>
    <w:rsid w:val="003D288F"/>
    <w:rsid w:val="00426C60"/>
    <w:rsid w:val="00427E52"/>
    <w:rsid w:val="00433DCF"/>
    <w:rsid w:val="004367B8"/>
    <w:rsid w:val="0044095F"/>
    <w:rsid w:val="0044766D"/>
    <w:rsid w:val="00455977"/>
    <w:rsid w:val="00455D2F"/>
    <w:rsid w:val="00457665"/>
    <w:rsid w:val="00473367"/>
    <w:rsid w:val="00475E0E"/>
    <w:rsid w:val="00486E2F"/>
    <w:rsid w:val="0048736F"/>
    <w:rsid w:val="004938DD"/>
    <w:rsid w:val="004A3259"/>
    <w:rsid w:val="004A7940"/>
    <w:rsid w:val="004B00FB"/>
    <w:rsid w:val="004B47F8"/>
    <w:rsid w:val="004B4893"/>
    <w:rsid w:val="004C0DC0"/>
    <w:rsid w:val="004E3ABF"/>
    <w:rsid w:val="004E5ACC"/>
    <w:rsid w:val="004E6582"/>
    <w:rsid w:val="004F7049"/>
    <w:rsid w:val="00500937"/>
    <w:rsid w:val="00505DF9"/>
    <w:rsid w:val="00524744"/>
    <w:rsid w:val="00556DE8"/>
    <w:rsid w:val="00574572"/>
    <w:rsid w:val="00581021"/>
    <w:rsid w:val="00584001"/>
    <w:rsid w:val="0058500B"/>
    <w:rsid w:val="00587F62"/>
    <w:rsid w:val="005A6830"/>
    <w:rsid w:val="005D42F0"/>
    <w:rsid w:val="005E0E3E"/>
    <w:rsid w:val="005F2C4D"/>
    <w:rsid w:val="005F349D"/>
    <w:rsid w:val="00602834"/>
    <w:rsid w:val="00606DEF"/>
    <w:rsid w:val="00612CE1"/>
    <w:rsid w:val="0062025A"/>
    <w:rsid w:val="00640433"/>
    <w:rsid w:val="00655325"/>
    <w:rsid w:val="00662F3C"/>
    <w:rsid w:val="006735AE"/>
    <w:rsid w:val="00676B72"/>
    <w:rsid w:val="00677C56"/>
    <w:rsid w:val="00691064"/>
    <w:rsid w:val="00692560"/>
    <w:rsid w:val="00693FE6"/>
    <w:rsid w:val="00697637"/>
    <w:rsid w:val="006A4583"/>
    <w:rsid w:val="006A4CD5"/>
    <w:rsid w:val="006B4448"/>
    <w:rsid w:val="006C1FB7"/>
    <w:rsid w:val="006D0907"/>
    <w:rsid w:val="006D7771"/>
    <w:rsid w:val="006E0440"/>
    <w:rsid w:val="006E0AB0"/>
    <w:rsid w:val="006E0D98"/>
    <w:rsid w:val="006F6A86"/>
    <w:rsid w:val="007070CA"/>
    <w:rsid w:val="00707195"/>
    <w:rsid w:val="0070799B"/>
    <w:rsid w:val="0071408B"/>
    <w:rsid w:val="00716397"/>
    <w:rsid w:val="00720747"/>
    <w:rsid w:val="00720B8F"/>
    <w:rsid w:val="007248D3"/>
    <w:rsid w:val="007315F7"/>
    <w:rsid w:val="0073738F"/>
    <w:rsid w:val="007408FD"/>
    <w:rsid w:val="00740933"/>
    <w:rsid w:val="007526A0"/>
    <w:rsid w:val="007528D0"/>
    <w:rsid w:val="00763AC3"/>
    <w:rsid w:val="00781528"/>
    <w:rsid w:val="00782C00"/>
    <w:rsid w:val="00787110"/>
    <w:rsid w:val="0079370E"/>
    <w:rsid w:val="007A2530"/>
    <w:rsid w:val="007A76AF"/>
    <w:rsid w:val="007A7B96"/>
    <w:rsid w:val="007B49E3"/>
    <w:rsid w:val="007C4223"/>
    <w:rsid w:val="007C4DE8"/>
    <w:rsid w:val="007E0504"/>
    <w:rsid w:val="007E3E3B"/>
    <w:rsid w:val="00811ECF"/>
    <w:rsid w:val="0081256B"/>
    <w:rsid w:val="008254A4"/>
    <w:rsid w:val="00830E82"/>
    <w:rsid w:val="00832B25"/>
    <w:rsid w:val="00835B62"/>
    <w:rsid w:val="008373DD"/>
    <w:rsid w:val="0083760E"/>
    <w:rsid w:val="00847175"/>
    <w:rsid w:val="008551C4"/>
    <w:rsid w:val="00860452"/>
    <w:rsid w:val="00876446"/>
    <w:rsid w:val="00884EA8"/>
    <w:rsid w:val="00887FF7"/>
    <w:rsid w:val="008B1159"/>
    <w:rsid w:val="008B50AF"/>
    <w:rsid w:val="008C556F"/>
    <w:rsid w:val="008C62B9"/>
    <w:rsid w:val="008C7B3A"/>
    <w:rsid w:val="008D10C8"/>
    <w:rsid w:val="008E2C69"/>
    <w:rsid w:val="008E45B1"/>
    <w:rsid w:val="008E5FA4"/>
    <w:rsid w:val="00903FA0"/>
    <w:rsid w:val="0090779E"/>
    <w:rsid w:val="0091646B"/>
    <w:rsid w:val="00944ACE"/>
    <w:rsid w:val="009555BE"/>
    <w:rsid w:val="0096311C"/>
    <w:rsid w:val="0096354C"/>
    <w:rsid w:val="00973945"/>
    <w:rsid w:val="00977F79"/>
    <w:rsid w:val="009834F5"/>
    <w:rsid w:val="00994FD0"/>
    <w:rsid w:val="009A0AC8"/>
    <w:rsid w:val="009A3139"/>
    <w:rsid w:val="009F4751"/>
    <w:rsid w:val="00A12BD0"/>
    <w:rsid w:val="00A17D69"/>
    <w:rsid w:val="00A22A9B"/>
    <w:rsid w:val="00A46D19"/>
    <w:rsid w:val="00A52A2F"/>
    <w:rsid w:val="00A52D2A"/>
    <w:rsid w:val="00A5575E"/>
    <w:rsid w:val="00A704B5"/>
    <w:rsid w:val="00A742D7"/>
    <w:rsid w:val="00A75E7D"/>
    <w:rsid w:val="00A90615"/>
    <w:rsid w:val="00A96E48"/>
    <w:rsid w:val="00A97C81"/>
    <w:rsid w:val="00AC2677"/>
    <w:rsid w:val="00AD4904"/>
    <w:rsid w:val="00AE615E"/>
    <w:rsid w:val="00B126F2"/>
    <w:rsid w:val="00B21B6E"/>
    <w:rsid w:val="00B31414"/>
    <w:rsid w:val="00B845A9"/>
    <w:rsid w:val="00B8487C"/>
    <w:rsid w:val="00B8618F"/>
    <w:rsid w:val="00BB1AAD"/>
    <w:rsid w:val="00BB7146"/>
    <w:rsid w:val="00BB735B"/>
    <w:rsid w:val="00BD39A3"/>
    <w:rsid w:val="00BE1F53"/>
    <w:rsid w:val="00BE51A4"/>
    <w:rsid w:val="00BF09F1"/>
    <w:rsid w:val="00C03F5A"/>
    <w:rsid w:val="00C17291"/>
    <w:rsid w:val="00C17BC5"/>
    <w:rsid w:val="00C23077"/>
    <w:rsid w:val="00C5258B"/>
    <w:rsid w:val="00C621BA"/>
    <w:rsid w:val="00C629B2"/>
    <w:rsid w:val="00C81456"/>
    <w:rsid w:val="00C816D5"/>
    <w:rsid w:val="00C90A9C"/>
    <w:rsid w:val="00C942DA"/>
    <w:rsid w:val="00C958D6"/>
    <w:rsid w:val="00CA1154"/>
    <w:rsid w:val="00CB4F89"/>
    <w:rsid w:val="00CC22EA"/>
    <w:rsid w:val="00CC7F66"/>
    <w:rsid w:val="00CD3F2D"/>
    <w:rsid w:val="00CD46D8"/>
    <w:rsid w:val="00CD5D5A"/>
    <w:rsid w:val="00CD694B"/>
    <w:rsid w:val="00CE016D"/>
    <w:rsid w:val="00CE513B"/>
    <w:rsid w:val="00CF56FB"/>
    <w:rsid w:val="00CF7D82"/>
    <w:rsid w:val="00D03C06"/>
    <w:rsid w:val="00D04A62"/>
    <w:rsid w:val="00D0598C"/>
    <w:rsid w:val="00D13593"/>
    <w:rsid w:val="00D30CB1"/>
    <w:rsid w:val="00D327EB"/>
    <w:rsid w:val="00D37B51"/>
    <w:rsid w:val="00D41614"/>
    <w:rsid w:val="00D44991"/>
    <w:rsid w:val="00D44BD8"/>
    <w:rsid w:val="00D51B48"/>
    <w:rsid w:val="00D54B63"/>
    <w:rsid w:val="00D75594"/>
    <w:rsid w:val="00D77DB2"/>
    <w:rsid w:val="00D96A4F"/>
    <w:rsid w:val="00DB28AC"/>
    <w:rsid w:val="00DB3C09"/>
    <w:rsid w:val="00DB4080"/>
    <w:rsid w:val="00DB7BB3"/>
    <w:rsid w:val="00DC2B70"/>
    <w:rsid w:val="00DC7AD6"/>
    <w:rsid w:val="00DD2C90"/>
    <w:rsid w:val="00DE0241"/>
    <w:rsid w:val="00DE3163"/>
    <w:rsid w:val="00DE7580"/>
    <w:rsid w:val="00DF4FF4"/>
    <w:rsid w:val="00E10235"/>
    <w:rsid w:val="00E13FE6"/>
    <w:rsid w:val="00E159A4"/>
    <w:rsid w:val="00E24A69"/>
    <w:rsid w:val="00E53C3D"/>
    <w:rsid w:val="00E64E64"/>
    <w:rsid w:val="00E730E1"/>
    <w:rsid w:val="00E73395"/>
    <w:rsid w:val="00E73649"/>
    <w:rsid w:val="00E73E9A"/>
    <w:rsid w:val="00E76224"/>
    <w:rsid w:val="00E762B4"/>
    <w:rsid w:val="00E80345"/>
    <w:rsid w:val="00E82529"/>
    <w:rsid w:val="00E82864"/>
    <w:rsid w:val="00E90DB7"/>
    <w:rsid w:val="00EA6A46"/>
    <w:rsid w:val="00EB5B0D"/>
    <w:rsid w:val="00ED28D4"/>
    <w:rsid w:val="00ED7913"/>
    <w:rsid w:val="00EF6107"/>
    <w:rsid w:val="00F079B3"/>
    <w:rsid w:val="00F07A8E"/>
    <w:rsid w:val="00F151B6"/>
    <w:rsid w:val="00F33893"/>
    <w:rsid w:val="00F34EEE"/>
    <w:rsid w:val="00F35CA2"/>
    <w:rsid w:val="00F36D34"/>
    <w:rsid w:val="00F45F30"/>
    <w:rsid w:val="00F82424"/>
    <w:rsid w:val="00F84123"/>
    <w:rsid w:val="00F85100"/>
    <w:rsid w:val="00F9260A"/>
    <w:rsid w:val="00F93B17"/>
    <w:rsid w:val="00FA719C"/>
    <w:rsid w:val="00FB7C5E"/>
    <w:rsid w:val="00FC3C3D"/>
    <w:rsid w:val="00FC45D5"/>
    <w:rsid w:val="00FD7CDE"/>
    <w:rsid w:val="00FF4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86C99"/>
  <w15:docId w15:val="{C2F50523-1774-C14C-B89C-0AC4409F6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5F3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94"/>
      <w:ind w:left="380"/>
    </w:pPr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71"/>
      <w:ind w:left="1931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1D26F5"/>
    <w:rPr>
      <w:rFonts w:ascii="Arial MT" w:eastAsia="Arial MT" w:hAnsi="Arial MT" w:cs="Arial M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86E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6E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4E5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45B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customStyle="1" w:styleId="s21">
    <w:name w:val="s21"/>
    <w:basedOn w:val="Normal"/>
    <w:rsid w:val="00D7559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s6">
    <w:name w:val="s6"/>
    <w:basedOn w:val="DefaultParagraphFont"/>
    <w:rsid w:val="00D75594"/>
  </w:style>
  <w:style w:type="character" w:customStyle="1" w:styleId="apple-converted-space">
    <w:name w:val="apple-converted-space"/>
    <w:basedOn w:val="DefaultParagraphFont"/>
    <w:rsid w:val="00D75594"/>
  </w:style>
  <w:style w:type="paragraph" w:customStyle="1" w:styleId="s24">
    <w:name w:val="s24"/>
    <w:basedOn w:val="Normal"/>
    <w:rsid w:val="00D7559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s23">
    <w:name w:val="s23"/>
    <w:basedOn w:val="DefaultParagraphFont"/>
    <w:rsid w:val="00D75594"/>
  </w:style>
  <w:style w:type="table" w:styleId="TableGrid">
    <w:name w:val="Table Grid"/>
    <w:basedOn w:val="TableNormal"/>
    <w:uiPriority w:val="39"/>
    <w:rsid w:val="00556D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5F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5F3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F45F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5F30"/>
    <w:rPr>
      <w:rFonts w:ascii="Arial MT" w:eastAsia="Arial MT" w:hAnsi="Arial MT" w:cs="Arial M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5F3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98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1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7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7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064245E-CB3C-BF4E-B73F-E5BA48EB5E8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1006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ila Marwa Hanifah</dc:creator>
  <cp:lastModifiedBy>Audhi Aprilliant</cp:lastModifiedBy>
  <cp:revision>54</cp:revision>
  <cp:lastPrinted>2023-08-03T15:58:00Z</cp:lastPrinted>
  <dcterms:created xsi:type="dcterms:W3CDTF">2023-05-24T08:25:00Z</dcterms:created>
  <dcterms:modified xsi:type="dcterms:W3CDTF">2023-08-05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"inform","describe"],"domain":"general","emotions":["neutral"],"dialect":"american","audience":"expert","style":"formal"}</vt:lpwstr>
  </property>
</Properties>
</file>